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1288426995"/>
        <w:docPartObj>
          <w:docPartGallery w:val="Cover Pages"/>
          <w:docPartUnique/>
        </w:docPartObj>
      </w:sdtPr>
      <w:sdtEndPr/>
      <w:sdtContent>
        <w:p w14:paraId="6473E230" w14:textId="5C2E616F" w:rsidR="00EB0550" w:rsidRDefault="00F5572F" w:rsidP="005F1BB2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4A06BDBC" wp14:editId="1D6F60D2">
                    <wp:simplePos x="0" y="0"/>
                    <wp:positionH relativeFrom="margin">
                      <wp:align>left</wp:align>
                    </wp:positionH>
                    <wp:positionV relativeFrom="margin">
                      <wp:align>top</wp:align>
                    </wp:positionV>
                    <wp:extent cx="4400550" cy="2320925"/>
                    <wp:effectExtent l="0" t="0" r="0" b="3175"/>
                    <wp:wrapSquare wrapText="bothSides"/>
                    <wp:docPr id="113" name="Tekstvak 11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400550" cy="2321169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9ABE286" w14:textId="09604AB8" w:rsidR="00C62539" w:rsidRPr="00824E22" w:rsidRDefault="00815F3E" w:rsidP="00E20EA9">
                                <w:pPr>
                                  <w:pStyle w:val="Geenafstand"/>
                                  <w:jc w:val="center"/>
                                  <w:rPr>
                                    <w:caps/>
                                    <w:color w:val="323E4F" w:themeColor="text2" w:themeShade="BF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323E4F" w:themeColor="text2" w:themeShade="BF"/>
                                      <w:sz w:val="32"/>
                                      <w:szCs w:val="32"/>
                                    </w:rPr>
                                    <w:alias w:val="Titel"/>
                                    <w:tag w:val=""/>
                                    <w:id w:val="-1315561441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/>
                                  <w:sdtContent>
                                    <w:r w:rsidR="00C62539">
                                      <w:rPr>
                                        <w:caps/>
                                        <w:color w:val="323E4F" w:themeColor="text2" w:themeShade="BF"/>
                                        <w:sz w:val="32"/>
                                        <w:szCs w:val="32"/>
                                      </w:rPr>
                                      <w:t>D1 – A data Project</w:t>
                                    </w:r>
                                    <w:r w:rsidR="00C62539">
                                      <w:rPr>
                                        <w:caps/>
                                        <w:color w:val="323E4F" w:themeColor="text2" w:themeShade="BF"/>
                                        <w:sz w:val="32"/>
                                        <w:szCs w:val="32"/>
                                      </w:rPr>
                                      <w:br/>
                                    </w:r>
                                    <w:r w:rsidR="00C62539">
                                      <w:rPr>
                                        <w:caps/>
                                        <w:color w:val="323E4F" w:themeColor="text2" w:themeShade="BF"/>
                                        <w:sz w:val="32"/>
                                        <w:szCs w:val="32"/>
                                      </w:rPr>
                                      <w:br/>
                                      <w:t>An Arduino Uno / Wifi KIT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smallCaps/>
                                    <w:color w:val="44546A" w:themeColor="text2"/>
                                    <w:sz w:val="24"/>
                                    <w:szCs w:val="24"/>
                                  </w:rPr>
                                  <w:alias w:val="Ondertitel"/>
                                  <w:tag w:val=""/>
                                  <w:id w:val="1615247542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021E3149" w14:textId="0AFBCE5E" w:rsidR="00C62539" w:rsidRPr="00890EF7" w:rsidRDefault="00C62539" w:rsidP="00E20EA9">
                                    <w:pPr>
                                      <w:pStyle w:val="Geenafstand"/>
                                      <w:jc w:val="center"/>
                                      <w:rPr>
                                        <w:smallCaps/>
                                        <w:color w:val="44546A" w:themeColor="text2"/>
                                        <w:sz w:val="24"/>
                                        <w:szCs w:val="24"/>
                                      </w:rPr>
                                    </w:pPr>
                                    <w:r w:rsidRPr="00890EF7">
                                      <w:rPr>
                                        <w:smallCaps/>
                                        <w:color w:val="44546A" w:themeColor="text2"/>
                                        <w:sz w:val="24"/>
                                        <w:szCs w:val="24"/>
                                      </w:rPr>
                                      <w:t xml:space="preserve">Micro SD Reader / </w:t>
                                    </w:r>
                                    <w:proofErr w:type="spellStart"/>
                                    <w:r w:rsidRPr="00890EF7">
                                      <w:rPr>
                                        <w:smallCaps/>
                                        <w:color w:val="44546A" w:themeColor="text2"/>
                                        <w:sz w:val="24"/>
                                        <w:szCs w:val="24"/>
                                      </w:rPr>
                                      <w:t>MiCRO</w:t>
                                    </w:r>
                                    <w:proofErr w:type="spellEnd"/>
                                    <w:r w:rsidRPr="00890EF7">
                                      <w:rPr>
                                        <w:smallCaps/>
                                        <w:color w:val="44546A" w:themeColor="text2"/>
                                        <w:sz w:val="24"/>
                                        <w:szCs w:val="24"/>
                                      </w:rPr>
                                      <w:t xml:space="preserve"> SD / LCD / Sen</w:t>
                                    </w:r>
                                    <w:r>
                                      <w:rPr>
                                        <w:smallCaps/>
                                        <w:color w:val="44546A" w:themeColor="text2"/>
                                        <w:sz w:val="24"/>
                                        <w:szCs w:val="24"/>
                                      </w:rPr>
                                      <w:t>sor</w:t>
                                    </w:r>
                                  </w:p>
                                </w:sdtContent>
                              </w:sdt>
                              <w:p w14:paraId="1D905AB4" w14:textId="77777777" w:rsidR="00C62539" w:rsidRPr="00890EF7" w:rsidRDefault="00C62539" w:rsidP="00E20EA9">
                                <w:pPr>
                                  <w:pStyle w:val="Geenafstand"/>
                                  <w:jc w:val="center"/>
                                  <w:rPr>
                                    <w:smallCaps/>
                                    <w:color w:val="44546A" w:themeColor="text2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A06BDBC" id="_x0000_t202" coordsize="21600,21600" o:spt="202" path="m,l,21600r21600,l21600,xe">
                    <v:stroke joinstyle="miter"/>
                    <v:path gradientshapeok="t" o:connecttype="rect"/>
                  </v:shapetype>
                  <v:shape id="Tekstvak 113" o:spid="_x0000_s1026" type="#_x0000_t202" style="position:absolute;margin-left:0;margin-top:0;width:346.5pt;height:182.7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" filled="f" stroked="f" strokeweight=".5pt">
                    <v:textbox inset="0,0,0,0">
                      <w:txbxContent>
                        <w:p w14:paraId="69ABE286" w14:textId="09604AB8" w:rsidR="00C62539" w:rsidRPr="00824E22" w:rsidRDefault="00815F3E" w:rsidP="00E20EA9">
                          <w:pPr>
                            <w:pStyle w:val="Geenafstand"/>
                            <w:jc w:val="center"/>
                            <w:rPr>
                              <w:caps/>
                              <w:color w:val="323E4F" w:themeColor="text2" w:themeShade="BF"/>
                              <w:sz w:val="32"/>
                              <w:szCs w:val="32"/>
                            </w:rPr>
                          </w:pPr>
                          <w:sdt>
                            <w:sdtPr>
                              <w:rPr>
                                <w:caps/>
                                <w:color w:val="323E4F" w:themeColor="text2" w:themeShade="BF"/>
                                <w:sz w:val="32"/>
                                <w:szCs w:val="32"/>
                              </w:rPr>
                              <w:alias w:val="Titel"/>
                              <w:tag w:val=""/>
                              <w:id w:val="-1315561441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/>
                            <w:sdtContent>
                              <w:r w:rsidR="00C62539">
                                <w:rPr>
                                  <w:caps/>
                                  <w:color w:val="323E4F" w:themeColor="text2" w:themeShade="BF"/>
                                  <w:sz w:val="32"/>
                                  <w:szCs w:val="32"/>
                                </w:rPr>
                                <w:t>D1 – A data Project</w:t>
                              </w:r>
                              <w:r w:rsidR="00C62539">
                                <w:rPr>
                                  <w:caps/>
                                  <w:color w:val="323E4F" w:themeColor="text2" w:themeShade="BF"/>
                                  <w:sz w:val="32"/>
                                  <w:szCs w:val="32"/>
                                </w:rPr>
                                <w:br/>
                              </w:r>
                              <w:r w:rsidR="00C62539">
                                <w:rPr>
                                  <w:caps/>
                                  <w:color w:val="323E4F" w:themeColor="text2" w:themeShade="BF"/>
                                  <w:sz w:val="32"/>
                                  <w:szCs w:val="32"/>
                                </w:rPr>
                                <w:br/>
                                <w:t>An Arduino Uno / Wifi KIT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smallCaps/>
                              <w:color w:val="44546A" w:themeColor="text2"/>
                              <w:sz w:val="24"/>
                              <w:szCs w:val="24"/>
                            </w:rPr>
                            <w:alias w:val="Ondertitel"/>
                            <w:tag w:val=""/>
                            <w:id w:val="1615247542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021E3149" w14:textId="0AFBCE5E" w:rsidR="00C62539" w:rsidRPr="00890EF7" w:rsidRDefault="00C62539" w:rsidP="00E20EA9">
                              <w:pPr>
                                <w:pStyle w:val="Geenafstand"/>
                                <w:jc w:val="center"/>
                                <w:rPr>
                                  <w:smallCaps/>
                                  <w:color w:val="44546A" w:themeColor="text2"/>
                                  <w:sz w:val="24"/>
                                  <w:szCs w:val="24"/>
                                </w:rPr>
                              </w:pPr>
                              <w:r w:rsidRPr="00890EF7">
                                <w:rPr>
                                  <w:smallCaps/>
                                  <w:color w:val="44546A" w:themeColor="text2"/>
                                  <w:sz w:val="24"/>
                                  <w:szCs w:val="24"/>
                                </w:rPr>
                                <w:t xml:space="preserve">Micro SD Reader / </w:t>
                              </w:r>
                              <w:proofErr w:type="spellStart"/>
                              <w:r w:rsidRPr="00890EF7">
                                <w:rPr>
                                  <w:smallCaps/>
                                  <w:color w:val="44546A" w:themeColor="text2"/>
                                  <w:sz w:val="24"/>
                                  <w:szCs w:val="24"/>
                                </w:rPr>
                                <w:t>MiCRO</w:t>
                              </w:r>
                              <w:proofErr w:type="spellEnd"/>
                              <w:r w:rsidRPr="00890EF7">
                                <w:rPr>
                                  <w:smallCaps/>
                                  <w:color w:val="44546A" w:themeColor="text2"/>
                                  <w:sz w:val="24"/>
                                  <w:szCs w:val="24"/>
                                </w:rPr>
                                <w:t xml:space="preserve"> SD / LCD / Sen</w:t>
                              </w:r>
                              <w:r>
                                <w:rPr>
                                  <w:smallCaps/>
                                  <w:color w:val="44546A" w:themeColor="text2"/>
                                  <w:sz w:val="24"/>
                                  <w:szCs w:val="24"/>
                                </w:rPr>
                                <w:t>sor</w:t>
                              </w:r>
                            </w:p>
                          </w:sdtContent>
                        </w:sdt>
                        <w:p w14:paraId="1D905AB4" w14:textId="77777777" w:rsidR="00C62539" w:rsidRPr="00890EF7" w:rsidRDefault="00C62539" w:rsidP="00E20EA9">
                          <w:pPr>
                            <w:pStyle w:val="Geenafstand"/>
                            <w:jc w:val="center"/>
                            <w:rPr>
                              <w:smallCaps/>
                              <w:color w:val="44546A" w:themeColor="text2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  <w10:wrap type="square" anchorx="margin" anchory="margin"/>
                  </v:shape>
                </w:pict>
              </mc:Fallback>
            </mc:AlternateContent>
          </w:r>
          <w:r w:rsidR="00C73B4E" w:rsidRPr="00F0179B">
            <w:rPr>
              <w:noProof/>
              <w:sz w:val="28"/>
              <w:szCs w:val="28"/>
            </w:rPr>
            <mc:AlternateContent>
              <mc:Choice Requires="wpg">
                <w:drawing>
                  <wp:anchor distT="0" distB="0" distL="114300" distR="114300" simplePos="0" relativeHeight="251657216" behindDoc="0" locked="0" layoutInCell="1" allowOverlap="1" wp14:anchorId="2B014B47" wp14:editId="5EFB5E07">
                    <wp:simplePos x="0" y="0"/>
                    <wp:positionH relativeFrom="page">
                      <wp:posOffset>4958380</wp:posOffset>
                    </wp:positionH>
                    <wp:positionV relativeFrom="margin">
                      <wp:align>bottom</wp:align>
                    </wp:positionV>
                    <wp:extent cx="228600" cy="9144000"/>
                    <wp:effectExtent l="0" t="0" r="0" b="4445"/>
                    <wp:wrapNone/>
                    <wp:docPr id="114" name="Groep 114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28600" cy="9144000"/>
                              <a:chOff x="0" y="0"/>
                              <a:chExt cx="228600" cy="9144000"/>
                            </a:xfrm>
                          </wpg:grpSpPr>
                          <wps:wsp>
                            <wps:cNvPr id="115" name="Rechthoek 115"/>
                            <wps:cNvSpPr/>
                            <wps:spPr>
                              <a:xfrm>
                                <a:off x="0" y="0"/>
                                <a:ext cx="228600" cy="87820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6" name="Rechthoek 116"/>
                            <wps:cNvSpPr>
                              <a:spLocks noChangeAspect="1"/>
                            </wps:cNvSpPr>
                            <wps:spPr>
                              <a:xfrm>
                                <a:off x="0" y="8915400"/>
                                <a:ext cx="228600" cy="228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29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38BC2EEF" id="Groep 114" o:spid="_x0000_s1026" style="position:absolute;margin-left:390.4pt;margin-top:0;width:18pt;height:10in;z-index:251657216;mso-width-percent:29;mso-height-percent:909;mso-position-horizontal-relative:page;mso-position-vertical:bottom;mso-position-vertical-relative:margin;mso-width-percent:29;mso-height-percent:909" coordsize="2286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">
                    <v:rect id="Rechthoek 115" o:spid="_x0000_s1027" style="position:absolute;width:2286;height:87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" fillcolor="#ed7d31 [3205]" stroked="f" strokeweight="1pt"/>
                    <v:rect id="Rechthoek 116" o:spid="_x0000_s1028" style="position:absolute;top:89154;width:2286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" fillcolor="#4472c4 [3204]" stroked="f" strokeweight="1pt">
                      <o:lock v:ext="edit" aspectratio="t"/>
                    </v:rect>
                    <w10:wrap anchorx="page" anchory="margin"/>
                  </v:group>
                </w:pict>
              </mc:Fallback>
            </mc:AlternateContent>
          </w:r>
        </w:p>
        <w:p w14:paraId="79A93A7E" w14:textId="520BE9A1" w:rsidR="00EB0550" w:rsidRDefault="00733120" w:rsidP="000C2B5C">
          <w:pPr>
            <w:jc w:val="center"/>
          </w:pPr>
          <w:proofErr w:type="spellStart"/>
          <w:r>
            <w:t>AlbaEle</w:t>
          </w:r>
          <w:r w:rsidR="00BB0B0C">
            <w:t>k</w:t>
          </w:r>
          <w:r>
            <w:t>tronica</w:t>
          </w:r>
          <w:proofErr w:type="spellEnd"/>
        </w:p>
        <w:p w14:paraId="5DC6D60A" w14:textId="455154C8" w:rsidR="00D90DA8" w:rsidRPr="005F1BB2" w:rsidRDefault="00D90DA8" w:rsidP="005F1BB2"/>
        <w:sdt>
          <w:sdtPr>
            <w:rPr>
              <w:rFonts w:asciiTheme="minorHAnsi" w:eastAsiaTheme="minorHAnsi" w:hAnsiTheme="minorHAnsi" w:cstheme="minorBidi"/>
              <w:color w:val="auto"/>
              <w:sz w:val="22"/>
              <w:szCs w:val="22"/>
              <w:lang w:val="nl-NL" w:eastAsia="en-US"/>
            </w:rPr>
            <w:id w:val="-2062548656"/>
            <w:docPartObj>
              <w:docPartGallery w:val="Table of Contents"/>
              <w:docPartUnique/>
            </w:docPartObj>
          </w:sdtPr>
          <w:sdtEndPr>
            <w:rPr>
              <w:b/>
              <w:bCs/>
            </w:rPr>
          </w:sdtEndPr>
          <w:sdtContent>
            <w:p w14:paraId="300E2629" w14:textId="7A032001" w:rsidR="00D90DA8" w:rsidRPr="00F0179B" w:rsidRDefault="00D90DA8">
              <w:pPr>
                <w:pStyle w:val="Kopvaninhoudsopgave"/>
                <w:rPr>
                  <w:sz w:val="28"/>
                  <w:szCs w:val="28"/>
                </w:rPr>
              </w:pPr>
              <w:r w:rsidRPr="00F0179B">
                <w:rPr>
                  <w:sz w:val="28"/>
                  <w:szCs w:val="28"/>
                  <w:lang w:val="nl-NL"/>
                </w:rPr>
                <w:t>In</w:t>
              </w:r>
              <w:r w:rsidR="00D14961" w:rsidRPr="00F0179B">
                <w:rPr>
                  <w:sz w:val="28"/>
                  <w:szCs w:val="28"/>
                  <w:lang w:val="nl-NL"/>
                </w:rPr>
                <w:t>dex</w:t>
              </w:r>
            </w:p>
            <w:p w14:paraId="45066F11" w14:textId="639E1030" w:rsidR="002E417B" w:rsidRDefault="00B779C7">
              <w:pPr>
                <w:pStyle w:val="Inhopg1"/>
                <w:tabs>
                  <w:tab w:val="right" w:leader="dot" w:pos="6969"/>
                </w:tabs>
                <w:rPr>
                  <w:rFonts w:eastAsiaTheme="minorEastAsia"/>
                  <w:noProof/>
                  <w:lang w:eastAsia="en-GB"/>
                </w:rPr>
              </w:pPr>
              <w:r>
                <w:fldChar w:fldCharType="begin"/>
              </w:r>
              <w:r>
                <w:instrText xml:space="preserve"> TOC \o "1-1" \h \z \u </w:instrText>
              </w:r>
              <w:r>
                <w:fldChar w:fldCharType="separate"/>
              </w:r>
              <w:hyperlink w:anchor="_Toc38696860" w:history="1">
                <w:r w:rsidR="002E417B" w:rsidRPr="00473C09">
                  <w:rPr>
                    <w:rStyle w:val="Hyperlink"/>
                    <w:noProof/>
                  </w:rPr>
                  <w:t>Required hardware &amp; software</w:t>
                </w:r>
                <w:r w:rsidR="002E417B">
                  <w:rPr>
                    <w:noProof/>
                    <w:webHidden/>
                  </w:rPr>
                  <w:tab/>
                </w:r>
                <w:r w:rsidR="002E417B">
                  <w:rPr>
                    <w:noProof/>
                    <w:webHidden/>
                  </w:rPr>
                  <w:fldChar w:fldCharType="begin"/>
                </w:r>
                <w:r w:rsidR="002E417B">
                  <w:rPr>
                    <w:noProof/>
                    <w:webHidden/>
                  </w:rPr>
                  <w:instrText xml:space="preserve"> PAGEREF _Toc38696860 \h </w:instrText>
                </w:r>
                <w:r w:rsidR="002E417B">
                  <w:rPr>
                    <w:noProof/>
                    <w:webHidden/>
                  </w:rPr>
                </w:r>
                <w:r w:rsidR="002E417B">
                  <w:rPr>
                    <w:noProof/>
                    <w:webHidden/>
                  </w:rPr>
                  <w:fldChar w:fldCharType="separate"/>
                </w:r>
                <w:r w:rsidR="003E7D12">
                  <w:rPr>
                    <w:noProof/>
                    <w:webHidden/>
                  </w:rPr>
                  <w:t>1</w:t>
                </w:r>
                <w:r w:rsidR="002E417B">
                  <w:rPr>
                    <w:noProof/>
                    <w:webHidden/>
                  </w:rPr>
                  <w:fldChar w:fldCharType="end"/>
                </w:r>
              </w:hyperlink>
            </w:p>
            <w:p w14:paraId="22DFC89A" w14:textId="5A97133D" w:rsidR="002E417B" w:rsidRDefault="002E417B">
              <w:pPr>
                <w:pStyle w:val="Inhopg1"/>
                <w:tabs>
                  <w:tab w:val="right" w:leader="dot" w:pos="6969"/>
                </w:tabs>
                <w:rPr>
                  <w:rFonts w:eastAsiaTheme="minorEastAsia"/>
                  <w:noProof/>
                  <w:lang w:eastAsia="en-GB"/>
                </w:rPr>
              </w:pPr>
              <w:hyperlink w:anchor="_Toc38696861" w:history="1">
                <w:r w:rsidRPr="00473C09">
                  <w:rPr>
                    <w:rStyle w:val="Hyperlink"/>
                    <w:noProof/>
                  </w:rPr>
                  <w:t>Inside the box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3869686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3E7D12">
                  <w:rPr>
                    <w:noProof/>
                    <w:webHidden/>
                  </w:rPr>
                  <w:t>1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7E1F8539" w14:textId="0D713685" w:rsidR="002E417B" w:rsidRDefault="002E417B">
              <w:pPr>
                <w:pStyle w:val="Inhopg1"/>
                <w:tabs>
                  <w:tab w:val="right" w:leader="dot" w:pos="6969"/>
                </w:tabs>
                <w:rPr>
                  <w:rFonts w:eastAsiaTheme="minorEastAsia"/>
                  <w:noProof/>
                  <w:lang w:eastAsia="en-GB"/>
                </w:rPr>
              </w:pPr>
              <w:hyperlink w:anchor="_Toc38696862" w:history="1">
                <w:r w:rsidRPr="00473C09">
                  <w:rPr>
                    <w:rStyle w:val="Hyperlink"/>
                    <w:noProof/>
                  </w:rPr>
                  <w:t>D1 = Arduino Uno / Wifi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38696862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3E7D12"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1A46CE46" w14:textId="3A0C27A9" w:rsidR="002E417B" w:rsidRDefault="002E417B">
              <w:pPr>
                <w:pStyle w:val="Inhopg1"/>
                <w:tabs>
                  <w:tab w:val="right" w:leader="dot" w:pos="6969"/>
                </w:tabs>
                <w:rPr>
                  <w:rFonts w:eastAsiaTheme="minorEastAsia"/>
                  <w:noProof/>
                  <w:lang w:eastAsia="en-GB"/>
                </w:rPr>
              </w:pPr>
              <w:hyperlink w:anchor="_Toc38696863" w:history="1">
                <w:r w:rsidRPr="00473C09">
                  <w:rPr>
                    <w:rStyle w:val="Hyperlink"/>
                    <w:noProof/>
                  </w:rPr>
                  <w:t>OLED Display 12864 modul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38696863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3E7D12"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96422EE" w14:textId="47FD8736" w:rsidR="002E417B" w:rsidRDefault="002E417B">
              <w:pPr>
                <w:pStyle w:val="Inhopg1"/>
                <w:tabs>
                  <w:tab w:val="right" w:leader="dot" w:pos="6969"/>
                </w:tabs>
                <w:rPr>
                  <w:rFonts w:eastAsiaTheme="minorEastAsia"/>
                  <w:noProof/>
                  <w:lang w:eastAsia="en-GB"/>
                </w:rPr>
              </w:pPr>
              <w:hyperlink w:anchor="_Toc38696864" w:history="1">
                <w:r w:rsidRPr="00473C09">
                  <w:rPr>
                    <w:rStyle w:val="Hyperlink"/>
                    <w:noProof/>
                  </w:rPr>
                  <w:t>Micro SD card adapter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38696864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3E7D12"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19CD397" w14:textId="77EC752D" w:rsidR="002E417B" w:rsidRDefault="002E417B">
              <w:pPr>
                <w:pStyle w:val="Inhopg1"/>
                <w:tabs>
                  <w:tab w:val="right" w:leader="dot" w:pos="6969"/>
                </w:tabs>
                <w:rPr>
                  <w:rFonts w:eastAsiaTheme="minorEastAsia"/>
                  <w:noProof/>
                  <w:lang w:eastAsia="en-GB"/>
                </w:rPr>
              </w:pPr>
              <w:hyperlink w:anchor="_Toc38696865" w:history="1">
                <w:r w:rsidRPr="00473C09">
                  <w:rPr>
                    <w:rStyle w:val="Hyperlink"/>
                    <w:noProof/>
                  </w:rPr>
                  <w:t>A simple sensor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3869686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3E7D12"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786DF423" w14:textId="62603A70" w:rsidR="002E417B" w:rsidRDefault="002E417B">
              <w:pPr>
                <w:pStyle w:val="Inhopg1"/>
                <w:tabs>
                  <w:tab w:val="right" w:leader="dot" w:pos="6969"/>
                </w:tabs>
                <w:rPr>
                  <w:rFonts w:eastAsiaTheme="minorEastAsia"/>
                  <w:noProof/>
                  <w:lang w:eastAsia="en-GB"/>
                </w:rPr>
              </w:pPr>
              <w:hyperlink w:anchor="_Toc38696866" w:history="1">
                <w:r w:rsidRPr="00473C09">
                  <w:rPr>
                    <w:rStyle w:val="Hyperlink"/>
                    <w:noProof/>
                  </w:rPr>
                  <w:t>Putting all together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3869686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3E7D12"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06AD87E" w14:textId="2D3BC9F8" w:rsidR="001232B4" w:rsidRDefault="00B779C7">
              <w:r>
                <w:fldChar w:fldCharType="end"/>
              </w:r>
              <w:r w:rsidR="001232B4">
                <w:br w:type="page"/>
              </w:r>
            </w:p>
            <w:p w14:paraId="2565EAF0" w14:textId="46F1DAC0" w:rsidR="005257F4" w:rsidRDefault="00815F3E" w:rsidP="005F1BB2">
              <w:pPr>
                <w:rPr>
                  <w:b/>
                  <w:bCs/>
                  <w:lang w:val="nl-NL"/>
                </w:rPr>
              </w:pPr>
            </w:p>
          </w:sdtContent>
        </w:sdt>
        <w:p w14:paraId="07F5BC04" w14:textId="1CCF9BD9" w:rsidR="00BF55DF" w:rsidRPr="00F0179B" w:rsidRDefault="003C72E5" w:rsidP="00BF55DF">
          <w:pPr>
            <w:pStyle w:val="Kop1"/>
            <w:rPr>
              <w:sz w:val="28"/>
              <w:szCs w:val="28"/>
            </w:rPr>
          </w:pPr>
          <w:bookmarkStart w:id="0" w:name="_Toc38696860"/>
          <w:r w:rsidRPr="00F0179B">
            <w:rPr>
              <w:sz w:val="28"/>
              <w:szCs w:val="28"/>
            </w:rPr>
            <w:t>Require</w:t>
          </w:r>
          <w:r w:rsidR="00534021">
            <w:rPr>
              <w:sz w:val="28"/>
              <w:szCs w:val="28"/>
            </w:rPr>
            <w:t xml:space="preserve">d </w:t>
          </w:r>
          <w:r w:rsidR="009322A8">
            <w:rPr>
              <w:sz w:val="28"/>
              <w:szCs w:val="28"/>
            </w:rPr>
            <w:t>hardware &amp; software</w:t>
          </w:r>
          <w:bookmarkEnd w:id="0"/>
          <w:r w:rsidRPr="00F0179B">
            <w:rPr>
              <w:sz w:val="28"/>
              <w:szCs w:val="28"/>
            </w:rPr>
            <w:t xml:space="preserve"> </w:t>
          </w:r>
        </w:p>
        <w:p w14:paraId="3137F621" w14:textId="5BCF8619" w:rsidR="003B2E84" w:rsidRPr="00FE68AB" w:rsidRDefault="00AF732F" w:rsidP="005257F4">
          <w:pPr>
            <w:rPr>
              <w:sz w:val="20"/>
              <w:szCs w:val="20"/>
            </w:rPr>
          </w:pPr>
          <w:r w:rsidRPr="00FE68AB">
            <w:rPr>
              <w:sz w:val="20"/>
              <w:szCs w:val="20"/>
            </w:rPr>
            <w:t>Connect</w:t>
          </w:r>
          <w:r w:rsidR="001625A6" w:rsidRPr="00FE68AB">
            <w:rPr>
              <w:sz w:val="20"/>
              <w:szCs w:val="20"/>
            </w:rPr>
            <w:t xml:space="preserve"> </w:t>
          </w:r>
          <w:r w:rsidR="00A853A4">
            <w:rPr>
              <w:sz w:val="20"/>
              <w:szCs w:val="20"/>
            </w:rPr>
            <w:t xml:space="preserve">D1 </w:t>
          </w:r>
          <w:r w:rsidR="003B2E84" w:rsidRPr="00FE68AB">
            <w:rPr>
              <w:sz w:val="20"/>
              <w:szCs w:val="20"/>
            </w:rPr>
            <w:t>with</w:t>
          </w:r>
          <w:r w:rsidR="001625A6" w:rsidRPr="00FE68AB">
            <w:rPr>
              <w:sz w:val="20"/>
              <w:szCs w:val="20"/>
            </w:rPr>
            <w:t xml:space="preserve"> </w:t>
          </w:r>
          <w:r w:rsidR="00A853A4">
            <w:rPr>
              <w:sz w:val="20"/>
              <w:szCs w:val="20"/>
            </w:rPr>
            <w:t>c</w:t>
          </w:r>
          <w:r w:rsidR="00E30BBB">
            <w:rPr>
              <w:sz w:val="20"/>
              <w:szCs w:val="20"/>
            </w:rPr>
            <w:t xml:space="preserve">omputer / </w:t>
          </w:r>
          <w:r w:rsidR="00A5597A">
            <w:rPr>
              <w:sz w:val="20"/>
              <w:szCs w:val="20"/>
            </w:rPr>
            <w:t>Raspbe</w:t>
          </w:r>
          <w:r w:rsidR="00ED2D1E">
            <w:rPr>
              <w:sz w:val="20"/>
              <w:szCs w:val="20"/>
            </w:rPr>
            <w:t>rry Pi</w:t>
          </w:r>
          <w:r w:rsidR="00E30BBB">
            <w:rPr>
              <w:sz w:val="20"/>
              <w:szCs w:val="20"/>
            </w:rPr>
            <w:t xml:space="preserve"> either by </w:t>
          </w:r>
          <w:r w:rsidR="00B01A64">
            <w:rPr>
              <w:sz w:val="20"/>
              <w:szCs w:val="20"/>
            </w:rPr>
            <w:t xml:space="preserve">wired </w:t>
          </w:r>
          <w:r w:rsidR="00E30BBB">
            <w:rPr>
              <w:sz w:val="20"/>
              <w:szCs w:val="20"/>
            </w:rPr>
            <w:t xml:space="preserve">cable / </w:t>
          </w:r>
          <w:proofErr w:type="spellStart"/>
          <w:r w:rsidR="00E30BBB">
            <w:rPr>
              <w:sz w:val="20"/>
              <w:szCs w:val="20"/>
            </w:rPr>
            <w:t>Wifi</w:t>
          </w:r>
          <w:proofErr w:type="spellEnd"/>
          <w:r w:rsidR="00E30BBB">
            <w:rPr>
              <w:sz w:val="20"/>
              <w:szCs w:val="20"/>
            </w:rPr>
            <w:t xml:space="preserve"> </w:t>
          </w:r>
        </w:p>
        <w:p w14:paraId="40222840" w14:textId="77777777" w:rsidR="007239E2" w:rsidRDefault="00AF732F" w:rsidP="00250703">
          <w:pPr>
            <w:rPr>
              <w:sz w:val="20"/>
              <w:szCs w:val="20"/>
            </w:rPr>
          </w:pPr>
          <w:r w:rsidRPr="00250703">
            <w:rPr>
              <w:sz w:val="20"/>
              <w:szCs w:val="20"/>
            </w:rPr>
            <w:t>A phone</w:t>
          </w:r>
          <w:r w:rsidR="006F705E" w:rsidRPr="00250703">
            <w:rPr>
              <w:sz w:val="20"/>
              <w:szCs w:val="20"/>
            </w:rPr>
            <w:t xml:space="preserve"> / </w:t>
          </w:r>
          <w:r w:rsidR="00B35860" w:rsidRPr="00250703">
            <w:rPr>
              <w:sz w:val="20"/>
              <w:szCs w:val="20"/>
            </w:rPr>
            <w:t>pad</w:t>
          </w:r>
          <w:r w:rsidRPr="00250703">
            <w:rPr>
              <w:sz w:val="20"/>
              <w:szCs w:val="20"/>
            </w:rPr>
            <w:t xml:space="preserve"> </w:t>
          </w:r>
          <w:r w:rsidR="000D2905" w:rsidRPr="00250703">
            <w:rPr>
              <w:sz w:val="20"/>
              <w:szCs w:val="20"/>
            </w:rPr>
            <w:t>using an</w:t>
          </w:r>
          <w:r w:rsidR="001625A6" w:rsidRPr="00250703">
            <w:rPr>
              <w:sz w:val="20"/>
              <w:szCs w:val="20"/>
            </w:rPr>
            <w:t xml:space="preserve"> </w:t>
          </w:r>
          <w:r w:rsidR="007F5C14" w:rsidRPr="00250703">
            <w:rPr>
              <w:sz w:val="20"/>
              <w:szCs w:val="20"/>
            </w:rPr>
            <w:t xml:space="preserve">Arduino </w:t>
          </w:r>
          <w:r w:rsidR="001625A6" w:rsidRPr="00250703">
            <w:rPr>
              <w:sz w:val="20"/>
              <w:szCs w:val="20"/>
            </w:rPr>
            <w:t>app</w:t>
          </w:r>
          <w:r w:rsidR="00505A58" w:rsidRPr="00250703">
            <w:rPr>
              <w:sz w:val="20"/>
              <w:szCs w:val="20"/>
            </w:rPr>
            <w:t>lication</w:t>
          </w:r>
          <w:r w:rsidR="00056CBD" w:rsidRPr="00250703">
            <w:rPr>
              <w:sz w:val="20"/>
              <w:szCs w:val="20"/>
            </w:rPr>
            <w:t xml:space="preserve"> </w:t>
          </w:r>
          <w:r w:rsidR="00254A82">
            <w:rPr>
              <w:sz w:val="20"/>
              <w:szCs w:val="20"/>
            </w:rPr>
            <w:t xml:space="preserve">(not all </w:t>
          </w:r>
          <w:r w:rsidR="00B947F5">
            <w:rPr>
              <w:sz w:val="20"/>
              <w:szCs w:val="20"/>
            </w:rPr>
            <w:t xml:space="preserve">phones supports </w:t>
          </w:r>
          <w:r w:rsidR="00254A82">
            <w:rPr>
              <w:sz w:val="20"/>
              <w:szCs w:val="20"/>
            </w:rPr>
            <w:t>)</w:t>
          </w:r>
        </w:p>
        <w:p w14:paraId="7449A3AB" w14:textId="3DFDD3D6" w:rsidR="000D2905" w:rsidRPr="007239E2" w:rsidRDefault="007239E2" w:rsidP="00250703">
          <w:r>
            <w:rPr>
              <w:sz w:val="20"/>
              <w:szCs w:val="20"/>
            </w:rPr>
            <w:t>The Arduino</w:t>
          </w:r>
          <w:r w:rsidR="007A01DF">
            <w:rPr>
              <w:sz w:val="20"/>
              <w:szCs w:val="20"/>
            </w:rPr>
            <w:t xml:space="preserve"> </w:t>
          </w:r>
          <w:r w:rsidR="005172CC">
            <w:rPr>
              <w:sz w:val="20"/>
              <w:szCs w:val="20"/>
            </w:rPr>
            <w:t xml:space="preserve">app </w:t>
          </w:r>
          <w:r>
            <w:rPr>
              <w:sz w:val="20"/>
              <w:szCs w:val="20"/>
            </w:rPr>
            <w:t>/</w:t>
          </w:r>
          <w:r w:rsidR="007A01DF">
            <w:rPr>
              <w:sz w:val="20"/>
              <w:szCs w:val="20"/>
            </w:rPr>
            <w:t xml:space="preserve"> </w:t>
          </w:r>
          <w:r>
            <w:rPr>
              <w:sz w:val="20"/>
              <w:szCs w:val="20"/>
            </w:rPr>
            <w:t>software</w:t>
          </w:r>
          <w:r w:rsidR="007A01DF">
            <w:rPr>
              <w:sz w:val="20"/>
              <w:szCs w:val="20"/>
            </w:rPr>
            <w:t xml:space="preserve"> / IoT</w:t>
          </w:r>
          <w:r>
            <w:rPr>
              <w:sz w:val="20"/>
              <w:szCs w:val="20"/>
            </w:rPr>
            <w:t xml:space="preserve"> </w:t>
          </w:r>
        </w:p>
      </w:sdtContent>
    </w:sdt>
    <w:p w14:paraId="7DD73BA5" w14:textId="77777777" w:rsidR="001232B4" w:rsidRDefault="001232B4" w:rsidP="005257F4">
      <w:pPr>
        <w:pStyle w:val="Kop1"/>
        <w:rPr>
          <w:sz w:val="28"/>
          <w:szCs w:val="28"/>
        </w:rPr>
      </w:pPr>
      <w:bookmarkStart w:id="1" w:name="_Toc36290093"/>
    </w:p>
    <w:p w14:paraId="0F4071EF" w14:textId="08DC1326" w:rsidR="007829D6" w:rsidRPr="00F0179B" w:rsidRDefault="000C165C" w:rsidP="005257F4">
      <w:pPr>
        <w:pStyle w:val="Kop1"/>
        <w:rPr>
          <w:rFonts w:asciiTheme="minorHAnsi" w:eastAsiaTheme="minorHAnsi" w:hAnsiTheme="minorHAnsi" w:cstheme="minorBidi"/>
          <w:b/>
          <w:bCs/>
          <w:sz w:val="28"/>
          <w:szCs w:val="28"/>
        </w:rPr>
      </w:pPr>
      <w:bookmarkStart w:id="2" w:name="_Toc38696861"/>
      <w:r w:rsidRPr="00F0179B">
        <w:rPr>
          <w:sz w:val="28"/>
          <w:szCs w:val="28"/>
        </w:rPr>
        <w:t>Inside the</w:t>
      </w:r>
      <w:r w:rsidR="00B43415" w:rsidRPr="00F0179B">
        <w:rPr>
          <w:sz w:val="28"/>
          <w:szCs w:val="28"/>
        </w:rPr>
        <w:t xml:space="preserve"> box</w:t>
      </w:r>
      <w:bookmarkEnd w:id="1"/>
      <w:bookmarkEnd w:id="2"/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2122"/>
        <w:gridCol w:w="3827"/>
        <w:gridCol w:w="709"/>
      </w:tblGrid>
      <w:tr w:rsidR="000C3EBA" w14:paraId="17585BD4" w14:textId="77777777" w:rsidTr="00933930">
        <w:tc>
          <w:tcPr>
            <w:tcW w:w="2122" w:type="dxa"/>
          </w:tcPr>
          <w:p w14:paraId="633EE125" w14:textId="26949A37" w:rsidR="000C3EBA" w:rsidRDefault="000C3EBA" w:rsidP="004E442E">
            <w:pPr>
              <w:rPr>
                <w:sz w:val="20"/>
                <w:szCs w:val="20"/>
              </w:rPr>
            </w:pPr>
          </w:p>
        </w:tc>
        <w:tc>
          <w:tcPr>
            <w:tcW w:w="3827" w:type="dxa"/>
          </w:tcPr>
          <w:p w14:paraId="7E503D67" w14:textId="77777777" w:rsidR="000C3EBA" w:rsidRDefault="000C3EBA" w:rsidP="004E442E">
            <w:pPr>
              <w:rPr>
                <w:sz w:val="20"/>
                <w:szCs w:val="20"/>
              </w:rPr>
            </w:pPr>
          </w:p>
        </w:tc>
        <w:tc>
          <w:tcPr>
            <w:tcW w:w="709" w:type="dxa"/>
          </w:tcPr>
          <w:p w14:paraId="67508703" w14:textId="77777777" w:rsidR="000C3EBA" w:rsidRDefault="000C3EBA" w:rsidP="004E442E">
            <w:pPr>
              <w:rPr>
                <w:sz w:val="20"/>
                <w:szCs w:val="20"/>
              </w:rPr>
            </w:pPr>
          </w:p>
        </w:tc>
      </w:tr>
      <w:tr w:rsidR="000C3EBA" w14:paraId="58409930" w14:textId="77777777" w:rsidTr="00933930">
        <w:tc>
          <w:tcPr>
            <w:tcW w:w="2122" w:type="dxa"/>
          </w:tcPr>
          <w:p w14:paraId="33C79069" w14:textId="2DECEAF3" w:rsidR="000C3EBA" w:rsidRDefault="000C3EBA" w:rsidP="004E442E">
            <w:pPr>
              <w:rPr>
                <w:sz w:val="20"/>
                <w:szCs w:val="20"/>
              </w:rPr>
            </w:pPr>
            <w:r w:rsidRPr="00F0179B">
              <w:rPr>
                <w:sz w:val="20"/>
                <w:szCs w:val="20"/>
              </w:rPr>
              <w:t>Arduino Uno</w:t>
            </w:r>
            <w:r>
              <w:rPr>
                <w:sz w:val="20"/>
                <w:szCs w:val="20"/>
              </w:rPr>
              <w:t xml:space="preserve"> R3</w:t>
            </w:r>
          </w:p>
        </w:tc>
        <w:tc>
          <w:tcPr>
            <w:tcW w:w="3827" w:type="dxa"/>
          </w:tcPr>
          <w:p w14:paraId="09FBCF0F" w14:textId="0D56787C" w:rsidR="000C3EBA" w:rsidRDefault="000C3EBA" w:rsidP="004E442E">
            <w:pPr>
              <w:rPr>
                <w:sz w:val="20"/>
                <w:szCs w:val="20"/>
              </w:rPr>
            </w:pPr>
            <w:r w:rsidRPr="00F0179B">
              <w:rPr>
                <w:sz w:val="20"/>
                <w:szCs w:val="20"/>
              </w:rPr>
              <w:t>D1 board</w:t>
            </w:r>
            <w:r>
              <w:rPr>
                <w:sz w:val="20"/>
                <w:szCs w:val="20"/>
              </w:rPr>
              <w:t xml:space="preserve"> with </w:t>
            </w:r>
            <w:proofErr w:type="spellStart"/>
            <w:r>
              <w:rPr>
                <w:sz w:val="20"/>
                <w:szCs w:val="20"/>
              </w:rPr>
              <w:t>WiFi</w:t>
            </w:r>
            <w:proofErr w:type="spellEnd"/>
          </w:p>
        </w:tc>
        <w:tc>
          <w:tcPr>
            <w:tcW w:w="709" w:type="dxa"/>
          </w:tcPr>
          <w:p w14:paraId="1C432DCC" w14:textId="77777777" w:rsidR="000C3EBA" w:rsidRDefault="000C3EBA" w:rsidP="004E442E">
            <w:pPr>
              <w:rPr>
                <w:sz w:val="20"/>
                <w:szCs w:val="20"/>
              </w:rPr>
            </w:pPr>
          </w:p>
        </w:tc>
      </w:tr>
      <w:tr w:rsidR="000C3EBA" w14:paraId="7D678E96" w14:textId="77777777" w:rsidTr="00933930">
        <w:tc>
          <w:tcPr>
            <w:tcW w:w="2122" w:type="dxa"/>
          </w:tcPr>
          <w:p w14:paraId="4141BB7A" w14:textId="074D2A79" w:rsidR="000C3EBA" w:rsidRDefault="000C3EBA" w:rsidP="004E442E">
            <w:pPr>
              <w:rPr>
                <w:sz w:val="20"/>
                <w:szCs w:val="20"/>
              </w:rPr>
            </w:pPr>
            <w:r w:rsidRPr="00F0179B">
              <w:rPr>
                <w:sz w:val="20"/>
                <w:szCs w:val="20"/>
              </w:rPr>
              <w:t>Charger Arduino</w:t>
            </w:r>
          </w:p>
        </w:tc>
        <w:tc>
          <w:tcPr>
            <w:tcW w:w="3827" w:type="dxa"/>
          </w:tcPr>
          <w:p w14:paraId="11C20686" w14:textId="643879A8" w:rsidR="000C3EBA" w:rsidRDefault="000C3EBA" w:rsidP="004E442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cro USB / USB</w:t>
            </w:r>
          </w:p>
        </w:tc>
        <w:tc>
          <w:tcPr>
            <w:tcW w:w="709" w:type="dxa"/>
          </w:tcPr>
          <w:p w14:paraId="5B80F5EE" w14:textId="77777777" w:rsidR="000C3EBA" w:rsidRDefault="000C3EBA" w:rsidP="004E442E">
            <w:pPr>
              <w:rPr>
                <w:sz w:val="20"/>
                <w:szCs w:val="20"/>
              </w:rPr>
            </w:pPr>
          </w:p>
        </w:tc>
      </w:tr>
      <w:tr w:rsidR="000C3EBA" w14:paraId="430F4319" w14:textId="77777777" w:rsidTr="00933930">
        <w:tc>
          <w:tcPr>
            <w:tcW w:w="2122" w:type="dxa"/>
          </w:tcPr>
          <w:p w14:paraId="08D61C9D" w14:textId="5F941B24" w:rsidR="000C3EBA" w:rsidRDefault="000C3EBA" w:rsidP="004E442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iquid </w:t>
            </w:r>
            <w:proofErr w:type="spellStart"/>
            <w:r>
              <w:rPr>
                <w:sz w:val="20"/>
                <w:szCs w:val="20"/>
              </w:rPr>
              <w:t>Crystical</w:t>
            </w:r>
            <w:proofErr w:type="spellEnd"/>
            <w:r>
              <w:rPr>
                <w:sz w:val="20"/>
                <w:szCs w:val="20"/>
              </w:rPr>
              <w:t xml:space="preserve"> Display</w:t>
            </w:r>
          </w:p>
        </w:tc>
        <w:tc>
          <w:tcPr>
            <w:tcW w:w="3827" w:type="dxa"/>
          </w:tcPr>
          <w:p w14:paraId="191459ED" w14:textId="1121E55A" w:rsidR="000C3EBA" w:rsidRDefault="00055BB9" w:rsidP="004E442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LED</w:t>
            </w:r>
            <w:r w:rsidR="000C3EBA" w:rsidRPr="00F0179B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Display </w:t>
            </w:r>
            <w:r w:rsidR="000C3EBA" w:rsidRPr="00F0179B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2864</w:t>
            </w:r>
            <w:r w:rsidR="000C3EBA" w:rsidRPr="00F0179B">
              <w:rPr>
                <w:sz w:val="20"/>
                <w:szCs w:val="20"/>
              </w:rPr>
              <w:t xml:space="preserve"> module</w:t>
            </w:r>
          </w:p>
        </w:tc>
        <w:tc>
          <w:tcPr>
            <w:tcW w:w="709" w:type="dxa"/>
          </w:tcPr>
          <w:p w14:paraId="3CCA96FD" w14:textId="77777777" w:rsidR="000C3EBA" w:rsidRDefault="000C3EBA" w:rsidP="004E442E">
            <w:pPr>
              <w:rPr>
                <w:sz w:val="20"/>
                <w:szCs w:val="20"/>
              </w:rPr>
            </w:pPr>
          </w:p>
        </w:tc>
      </w:tr>
      <w:tr w:rsidR="000C3EBA" w14:paraId="128C6118" w14:textId="77777777" w:rsidTr="00933930">
        <w:tc>
          <w:tcPr>
            <w:tcW w:w="2122" w:type="dxa"/>
          </w:tcPr>
          <w:p w14:paraId="3B8DF218" w14:textId="1E53F613" w:rsidR="000C3EBA" w:rsidRDefault="000C3EBA" w:rsidP="004E442E">
            <w:pPr>
              <w:rPr>
                <w:sz w:val="20"/>
                <w:szCs w:val="20"/>
              </w:rPr>
            </w:pPr>
            <w:r w:rsidRPr="00F0179B">
              <w:rPr>
                <w:sz w:val="20"/>
                <w:szCs w:val="20"/>
              </w:rPr>
              <w:t>Connectors</w:t>
            </w:r>
          </w:p>
        </w:tc>
        <w:tc>
          <w:tcPr>
            <w:tcW w:w="3827" w:type="dxa"/>
          </w:tcPr>
          <w:p w14:paraId="4F8D5EA8" w14:textId="34A33D45" w:rsidR="000C3EBA" w:rsidRDefault="000C3EBA" w:rsidP="004E442E">
            <w:pPr>
              <w:rPr>
                <w:sz w:val="20"/>
                <w:szCs w:val="20"/>
              </w:rPr>
            </w:pPr>
            <w:r w:rsidRPr="000C3EBA">
              <w:rPr>
                <w:sz w:val="20"/>
                <w:szCs w:val="20"/>
              </w:rPr>
              <w:t>male-female / male-male</w:t>
            </w:r>
            <w:r w:rsidR="00710D98">
              <w:rPr>
                <w:sz w:val="20"/>
                <w:szCs w:val="20"/>
              </w:rPr>
              <w:t xml:space="preserve"> (x 12)</w:t>
            </w:r>
          </w:p>
        </w:tc>
        <w:tc>
          <w:tcPr>
            <w:tcW w:w="709" w:type="dxa"/>
          </w:tcPr>
          <w:p w14:paraId="7D7527FF" w14:textId="77777777" w:rsidR="000C3EBA" w:rsidRDefault="000C3EBA" w:rsidP="004E442E">
            <w:pPr>
              <w:rPr>
                <w:sz w:val="20"/>
                <w:szCs w:val="20"/>
              </w:rPr>
            </w:pPr>
          </w:p>
        </w:tc>
      </w:tr>
      <w:tr w:rsidR="00933930" w14:paraId="0AC64B3B" w14:textId="77777777" w:rsidTr="00933930">
        <w:tc>
          <w:tcPr>
            <w:tcW w:w="2122" w:type="dxa"/>
          </w:tcPr>
          <w:p w14:paraId="34F0F7DD" w14:textId="733038E0" w:rsidR="00933930" w:rsidRDefault="00933930" w:rsidP="009339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</w:t>
            </w:r>
            <w:r w:rsidR="008822A8">
              <w:rPr>
                <w:sz w:val="20"/>
                <w:szCs w:val="20"/>
              </w:rPr>
              <w:t>icro SD</w:t>
            </w:r>
            <w:r>
              <w:rPr>
                <w:sz w:val="20"/>
                <w:szCs w:val="20"/>
              </w:rPr>
              <w:t xml:space="preserve"> card</w:t>
            </w:r>
          </w:p>
        </w:tc>
        <w:tc>
          <w:tcPr>
            <w:tcW w:w="3827" w:type="dxa"/>
          </w:tcPr>
          <w:p w14:paraId="1B61A544" w14:textId="49EBEFE7" w:rsidR="00933930" w:rsidRPr="00F0179B" w:rsidRDefault="008822A8" w:rsidP="009339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 G</w:t>
            </w:r>
            <w:r w:rsidR="00710D98">
              <w:rPr>
                <w:sz w:val="20"/>
                <w:szCs w:val="20"/>
              </w:rPr>
              <w:t xml:space="preserve"> (x1)</w:t>
            </w:r>
          </w:p>
        </w:tc>
        <w:tc>
          <w:tcPr>
            <w:tcW w:w="709" w:type="dxa"/>
          </w:tcPr>
          <w:p w14:paraId="0C0DDC3A" w14:textId="77777777" w:rsidR="00933930" w:rsidRDefault="00933930" w:rsidP="00933930">
            <w:pPr>
              <w:rPr>
                <w:sz w:val="20"/>
                <w:szCs w:val="20"/>
              </w:rPr>
            </w:pPr>
          </w:p>
        </w:tc>
      </w:tr>
      <w:tr w:rsidR="00933930" w14:paraId="2DA56688" w14:textId="77777777" w:rsidTr="00933930">
        <w:tc>
          <w:tcPr>
            <w:tcW w:w="2122" w:type="dxa"/>
          </w:tcPr>
          <w:p w14:paraId="12B4FBA3" w14:textId="67258C9B" w:rsidR="00933930" w:rsidRDefault="008822A8" w:rsidP="009339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nsor</w:t>
            </w:r>
          </w:p>
        </w:tc>
        <w:tc>
          <w:tcPr>
            <w:tcW w:w="3827" w:type="dxa"/>
          </w:tcPr>
          <w:p w14:paraId="442667E4" w14:textId="40B8167C" w:rsidR="00933930" w:rsidRPr="006E4B8E" w:rsidRDefault="00131741" w:rsidP="009339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hotosensitive resistor module (x1)</w:t>
            </w:r>
          </w:p>
        </w:tc>
        <w:tc>
          <w:tcPr>
            <w:tcW w:w="709" w:type="dxa"/>
          </w:tcPr>
          <w:p w14:paraId="106C8134" w14:textId="77777777" w:rsidR="00933930" w:rsidRDefault="00933930" w:rsidP="00933930">
            <w:pPr>
              <w:rPr>
                <w:sz w:val="20"/>
                <w:szCs w:val="20"/>
              </w:rPr>
            </w:pPr>
          </w:p>
        </w:tc>
      </w:tr>
      <w:tr w:rsidR="00933930" w14:paraId="0E87A72F" w14:textId="77777777" w:rsidTr="00933930">
        <w:tc>
          <w:tcPr>
            <w:tcW w:w="2122" w:type="dxa"/>
          </w:tcPr>
          <w:p w14:paraId="69F0376D" w14:textId="7CA5E249" w:rsidR="00933930" w:rsidRDefault="00BA4E6C" w:rsidP="009339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cro</w:t>
            </w:r>
            <w:r w:rsidR="00FF0A73">
              <w:rPr>
                <w:sz w:val="20"/>
                <w:szCs w:val="20"/>
              </w:rPr>
              <w:t xml:space="preserve">SD </w:t>
            </w:r>
            <w:r w:rsidR="002B0CF1">
              <w:rPr>
                <w:sz w:val="20"/>
                <w:szCs w:val="20"/>
              </w:rPr>
              <w:t xml:space="preserve">card </w:t>
            </w:r>
            <w:r w:rsidR="00055BB9">
              <w:rPr>
                <w:sz w:val="20"/>
                <w:szCs w:val="20"/>
              </w:rPr>
              <w:t>adapter</w:t>
            </w:r>
          </w:p>
        </w:tc>
        <w:tc>
          <w:tcPr>
            <w:tcW w:w="3827" w:type="dxa"/>
          </w:tcPr>
          <w:p w14:paraId="3F8B3EBE" w14:textId="653BF93F" w:rsidR="00933930" w:rsidRDefault="0067747E" w:rsidP="009339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</w:t>
            </w:r>
            <w:r w:rsidR="002B0CF1">
              <w:rPr>
                <w:sz w:val="20"/>
                <w:szCs w:val="20"/>
              </w:rPr>
              <w:t>ni</w:t>
            </w:r>
            <w:r>
              <w:rPr>
                <w:sz w:val="20"/>
                <w:szCs w:val="20"/>
              </w:rPr>
              <w:t xml:space="preserve"> </w:t>
            </w:r>
            <w:r w:rsidR="00055BB9">
              <w:rPr>
                <w:sz w:val="20"/>
                <w:szCs w:val="20"/>
              </w:rPr>
              <w:t>TF</w:t>
            </w:r>
            <w:r>
              <w:rPr>
                <w:sz w:val="20"/>
                <w:szCs w:val="20"/>
              </w:rPr>
              <w:t xml:space="preserve"> card reader / writer</w:t>
            </w:r>
            <w:r w:rsidR="00055BB9">
              <w:rPr>
                <w:sz w:val="20"/>
                <w:szCs w:val="20"/>
              </w:rPr>
              <w:t xml:space="preserve"> </w:t>
            </w:r>
          </w:p>
        </w:tc>
        <w:tc>
          <w:tcPr>
            <w:tcW w:w="709" w:type="dxa"/>
          </w:tcPr>
          <w:p w14:paraId="5BF2D950" w14:textId="77777777" w:rsidR="00933930" w:rsidRDefault="00933930" w:rsidP="00933930">
            <w:pPr>
              <w:rPr>
                <w:sz w:val="20"/>
                <w:szCs w:val="20"/>
              </w:rPr>
            </w:pPr>
          </w:p>
        </w:tc>
      </w:tr>
      <w:tr w:rsidR="00933930" w14:paraId="62C20233" w14:textId="77777777" w:rsidTr="00933930">
        <w:tc>
          <w:tcPr>
            <w:tcW w:w="2122" w:type="dxa"/>
          </w:tcPr>
          <w:p w14:paraId="0A0C970B" w14:textId="04784CF5" w:rsidR="00933930" w:rsidRDefault="00933930" w:rsidP="009339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nual</w:t>
            </w:r>
          </w:p>
        </w:tc>
        <w:tc>
          <w:tcPr>
            <w:tcW w:w="3827" w:type="dxa"/>
          </w:tcPr>
          <w:p w14:paraId="200B46C2" w14:textId="162D07FB" w:rsidR="00933930" w:rsidRDefault="00933930" w:rsidP="00933930">
            <w:pPr>
              <w:rPr>
                <w:sz w:val="20"/>
                <w:szCs w:val="20"/>
              </w:rPr>
            </w:pPr>
            <w:r w:rsidRPr="006E4B8E">
              <w:rPr>
                <w:sz w:val="20"/>
                <w:szCs w:val="20"/>
              </w:rPr>
              <w:t>Description / Tips</w:t>
            </w:r>
          </w:p>
        </w:tc>
        <w:tc>
          <w:tcPr>
            <w:tcW w:w="709" w:type="dxa"/>
          </w:tcPr>
          <w:p w14:paraId="6BA63812" w14:textId="77777777" w:rsidR="00933930" w:rsidRDefault="00933930" w:rsidP="00933930">
            <w:pPr>
              <w:rPr>
                <w:sz w:val="20"/>
                <w:szCs w:val="20"/>
              </w:rPr>
            </w:pPr>
          </w:p>
        </w:tc>
      </w:tr>
      <w:tr w:rsidR="00130995" w14:paraId="5ECB3731" w14:textId="77777777" w:rsidTr="00933930">
        <w:tc>
          <w:tcPr>
            <w:tcW w:w="2122" w:type="dxa"/>
          </w:tcPr>
          <w:p w14:paraId="370B775D" w14:textId="575D2B1C" w:rsidR="00130995" w:rsidRDefault="00130995" w:rsidP="009339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B / USBC adapter</w:t>
            </w:r>
          </w:p>
        </w:tc>
        <w:tc>
          <w:tcPr>
            <w:tcW w:w="3827" w:type="dxa"/>
          </w:tcPr>
          <w:p w14:paraId="4DEF0F1D" w14:textId="4C56A04C" w:rsidR="00130995" w:rsidRPr="006E4B8E" w:rsidRDefault="00130995" w:rsidP="0093393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B to USB C adapter</w:t>
            </w:r>
          </w:p>
        </w:tc>
        <w:tc>
          <w:tcPr>
            <w:tcW w:w="709" w:type="dxa"/>
          </w:tcPr>
          <w:p w14:paraId="6723ADB0" w14:textId="77777777" w:rsidR="00130995" w:rsidRDefault="00130995" w:rsidP="00933930">
            <w:pPr>
              <w:rPr>
                <w:sz w:val="20"/>
                <w:szCs w:val="20"/>
              </w:rPr>
            </w:pPr>
          </w:p>
        </w:tc>
      </w:tr>
    </w:tbl>
    <w:p w14:paraId="67750AF7" w14:textId="4DBDFFE0" w:rsidR="004E442E" w:rsidRDefault="004E442E" w:rsidP="004E442E">
      <w:pPr>
        <w:rPr>
          <w:sz w:val="20"/>
          <w:szCs w:val="20"/>
        </w:rPr>
      </w:pPr>
    </w:p>
    <w:p w14:paraId="0D0E1D81" w14:textId="23804EF2" w:rsidR="006E4B8E" w:rsidRPr="004E442E" w:rsidRDefault="006E4B8E" w:rsidP="004E442E">
      <w:pPr>
        <w:rPr>
          <w:sz w:val="20"/>
          <w:szCs w:val="20"/>
        </w:rPr>
      </w:pPr>
    </w:p>
    <w:p w14:paraId="47D8C5AD" w14:textId="62246BFE" w:rsidR="001232B4" w:rsidRDefault="001232B4">
      <w:pPr>
        <w:rPr>
          <w:rFonts w:asciiTheme="majorHAnsi" w:eastAsiaTheme="majorEastAsia" w:hAnsiTheme="majorHAnsi" w:cstheme="majorBidi"/>
          <w:color w:val="2F5496" w:themeColor="accent1" w:themeShade="BF"/>
          <w:sz w:val="28"/>
          <w:szCs w:val="28"/>
        </w:rPr>
      </w:pPr>
      <w:bookmarkStart w:id="3" w:name="_Toc36290094"/>
      <w:r>
        <w:rPr>
          <w:sz w:val="28"/>
          <w:szCs w:val="28"/>
        </w:rPr>
        <w:br w:type="page"/>
      </w:r>
    </w:p>
    <w:p w14:paraId="2A4FC990" w14:textId="77777777" w:rsidR="001232B4" w:rsidRDefault="001232B4" w:rsidP="007829D6">
      <w:pPr>
        <w:pStyle w:val="Kop1"/>
        <w:rPr>
          <w:sz w:val="28"/>
          <w:szCs w:val="28"/>
        </w:rPr>
      </w:pPr>
    </w:p>
    <w:p w14:paraId="062A0BB0" w14:textId="70202FED" w:rsidR="00CB6C2F" w:rsidRPr="00F0179B" w:rsidRDefault="007C0B5E" w:rsidP="007829D6">
      <w:pPr>
        <w:pStyle w:val="Kop1"/>
        <w:rPr>
          <w:sz w:val="28"/>
          <w:szCs w:val="28"/>
        </w:rPr>
      </w:pPr>
      <w:bookmarkStart w:id="4" w:name="_Toc38696862"/>
      <w:r>
        <w:rPr>
          <w:sz w:val="28"/>
          <w:szCs w:val="28"/>
        </w:rPr>
        <w:t>D1</w:t>
      </w:r>
      <w:r w:rsidR="008F418A" w:rsidRPr="00F0179B">
        <w:rPr>
          <w:sz w:val="28"/>
          <w:szCs w:val="28"/>
        </w:rPr>
        <w:t xml:space="preserve"> </w:t>
      </w:r>
      <w:r w:rsidR="00C3259E" w:rsidRPr="00F0179B">
        <w:rPr>
          <w:sz w:val="28"/>
          <w:szCs w:val="28"/>
        </w:rPr>
        <w:t>=</w:t>
      </w:r>
      <w:r w:rsidR="008F418A" w:rsidRPr="00F0179B">
        <w:rPr>
          <w:sz w:val="28"/>
          <w:szCs w:val="28"/>
        </w:rPr>
        <w:t xml:space="preserve"> </w:t>
      </w:r>
      <w:r w:rsidR="00EE7381" w:rsidRPr="00F0179B">
        <w:rPr>
          <w:sz w:val="28"/>
          <w:szCs w:val="28"/>
        </w:rPr>
        <w:t xml:space="preserve">Arduino </w:t>
      </w:r>
      <w:r w:rsidR="00573B66" w:rsidRPr="00F0179B">
        <w:rPr>
          <w:sz w:val="28"/>
          <w:szCs w:val="28"/>
        </w:rPr>
        <w:t xml:space="preserve">Uno </w:t>
      </w:r>
      <w:r w:rsidR="00BC14CA" w:rsidRPr="00F0179B">
        <w:rPr>
          <w:sz w:val="28"/>
          <w:szCs w:val="28"/>
        </w:rPr>
        <w:t>/</w:t>
      </w:r>
      <w:r w:rsidR="00210135" w:rsidRPr="00F0179B">
        <w:rPr>
          <w:sz w:val="28"/>
          <w:szCs w:val="28"/>
        </w:rPr>
        <w:t xml:space="preserve"> </w:t>
      </w:r>
      <w:bookmarkEnd w:id="3"/>
      <w:proofErr w:type="spellStart"/>
      <w:r w:rsidR="00380EAB">
        <w:rPr>
          <w:sz w:val="28"/>
          <w:szCs w:val="28"/>
        </w:rPr>
        <w:t>Wifi</w:t>
      </w:r>
      <w:bookmarkEnd w:id="4"/>
      <w:proofErr w:type="spellEnd"/>
      <w:r w:rsidR="00380EAB">
        <w:rPr>
          <w:sz w:val="28"/>
          <w:szCs w:val="28"/>
        </w:rPr>
        <w:t xml:space="preserve"> </w:t>
      </w:r>
    </w:p>
    <w:p w14:paraId="536FB066" w14:textId="3D09FC43" w:rsidR="006C0A88" w:rsidRPr="00A27DB2" w:rsidRDefault="006C0A88" w:rsidP="006C0A88">
      <w:pPr>
        <w:pStyle w:val="Lijstalinea"/>
        <w:numPr>
          <w:ilvl w:val="0"/>
          <w:numId w:val="1"/>
        </w:numPr>
        <w:rPr>
          <w:b/>
          <w:bCs/>
          <w:i/>
          <w:iCs/>
          <w:sz w:val="20"/>
          <w:szCs w:val="20"/>
        </w:rPr>
      </w:pPr>
      <w:r>
        <w:rPr>
          <w:b/>
          <w:bCs/>
          <w:i/>
          <w:iCs/>
          <w:sz w:val="20"/>
          <w:szCs w:val="20"/>
        </w:rPr>
        <w:t>U</w:t>
      </w:r>
      <w:r w:rsidRPr="00A27DB2">
        <w:rPr>
          <w:b/>
          <w:bCs/>
          <w:i/>
          <w:iCs/>
          <w:sz w:val="20"/>
          <w:szCs w:val="20"/>
        </w:rPr>
        <w:t>se</w:t>
      </w:r>
      <w:r w:rsidR="007010E8">
        <w:rPr>
          <w:b/>
          <w:bCs/>
          <w:i/>
          <w:iCs/>
          <w:sz w:val="20"/>
          <w:szCs w:val="20"/>
        </w:rPr>
        <w:t>s</w:t>
      </w:r>
      <w:r w:rsidRPr="00A27DB2">
        <w:rPr>
          <w:b/>
          <w:bCs/>
          <w:i/>
          <w:iCs/>
          <w:sz w:val="20"/>
          <w:szCs w:val="20"/>
        </w:rPr>
        <w:t xml:space="preserve"> the pinout of Arduino Uno!</w:t>
      </w:r>
    </w:p>
    <w:p w14:paraId="3C216093" w14:textId="77777777" w:rsidR="00B5647B" w:rsidRDefault="00B5647B" w:rsidP="00B5647B">
      <w:pPr>
        <w:pStyle w:val="Lijstalinea"/>
        <w:ind w:left="360"/>
        <w:rPr>
          <w:sz w:val="20"/>
          <w:szCs w:val="20"/>
        </w:rPr>
      </w:pPr>
    </w:p>
    <w:p w14:paraId="70BD773B" w14:textId="1A514DC6" w:rsidR="00585C48" w:rsidRPr="00A27DB2" w:rsidRDefault="00585C48" w:rsidP="00585C48">
      <w:pPr>
        <w:pStyle w:val="Lijstalinea"/>
        <w:numPr>
          <w:ilvl w:val="0"/>
          <w:numId w:val="1"/>
        </w:numPr>
        <w:rPr>
          <w:sz w:val="20"/>
          <w:szCs w:val="20"/>
        </w:rPr>
      </w:pPr>
      <w:r w:rsidRPr="00A27DB2">
        <w:rPr>
          <w:sz w:val="20"/>
          <w:szCs w:val="20"/>
        </w:rPr>
        <w:t>Download software</w:t>
      </w:r>
      <w:r w:rsidR="00BB719A" w:rsidRPr="00A27DB2">
        <w:rPr>
          <w:sz w:val="20"/>
          <w:szCs w:val="20"/>
        </w:rPr>
        <w:t xml:space="preserve"> from Arduino.cc</w:t>
      </w:r>
      <w:r w:rsidRPr="00A27DB2">
        <w:rPr>
          <w:sz w:val="20"/>
          <w:szCs w:val="20"/>
        </w:rPr>
        <w:t>; Install</w:t>
      </w:r>
    </w:p>
    <w:p w14:paraId="0B681D72" w14:textId="1E901CE4" w:rsidR="009D5BCB" w:rsidRPr="00A27DB2" w:rsidRDefault="009D5BCB" w:rsidP="00585C48">
      <w:pPr>
        <w:pStyle w:val="Lijstalinea"/>
        <w:numPr>
          <w:ilvl w:val="0"/>
          <w:numId w:val="1"/>
        </w:numPr>
        <w:rPr>
          <w:sz w:val="20"/>
          <w:szCs w:val="20"/>
        </w:rPr>
      </w:pPr>
      <w:r w:rsidRPr="00A27DB2">
        <w:rPr>
          <w:sz w:val="20"/>
          <w:szCs w:val="20"/>
        </w:rPr>
        <w:t xml:space="preserve">Install </w:t>
      </w:r>
      <w:r w:rsidR="00F7686A">
        <w:rPr>
          <w:sz w:val="20"/>
          <w:szCs w:val="20"/>
        </w:rPr>
        <w:t xml:space="preserve">the </w:t>
      </w:r>
      <w:r w:rsidR="00A61729">
        <w:rPr>
          <w:sz w:val="20"/>
          <w:szCs w:val="20"/>
        </w:rPr>
        <w:t>D1</w:t>
      </w:r>
      <w:r w:rsidR="00390C35" w:rsidRPr="00A27DB2">
        <w:rPr>
          <w:sz w:val="20"/>
          <w:szCs w:val="20"/>
        </w:rPr>
        <w:t xml:space="preserve"> board </w:t>
      </w:r>
      <w:r w:rsidR="00C62539">
        <w:rPr>
          <w:sz w:val="20"/>
          <w:szCs w:val="20"/>
        </w:rPr>
        <w:t>using the Esp8266 library</w:t>
      </w:r>
    </w:p>
    <w:p w14:paraId="6C9AA42C" w14:textId="1AA29B91" w:rsidR="00585C48" w:rsidRPr="00A27DB2" w:rsidRDefault="00585C48" w:rsidP="00585C48">
      <w:pPr>
        <w:pStyle w:val="Lijstalinea"/>
        <w:numPr>
          <w:ilvl w:val="0"/>
          <w:numId w:val="1"/>
        </w:numPr>
        <w:rPr>
          <w:sz w:val="20"/>
          <w:szCs w:val="20"/>
        </w:rPr>
      </w:pPr>
      <w:r w:rsidRPr="00A27DB2">
        <w:rPr>
          <w:sz w:val="20"/>
          <w:szCs w:val="20"/>
        </w:rPr>
        <w:t xml:space="preserve">Select </w:t>
      </w:r>
      <w:r w:rsidR="00C62539">
        <w:rPr>
          <w:sz w:val="20"/>
          <w:szCs w:val="20"/>
        </w:rPr>
        <w:t xml:space="preserve">the </w:t>
      </w:r>
      <w:r w:rsidRPr="00A27DB2">
        <w:rPr>
          <w:sz w:val="20"/>
          <w:szCs w:val="20"/>
        </w:rPr>
        <w:t xml:space="preserve">board </w:t>
      </w:r>
      <w:proofErr w:type="spellStart"/>
      <w:r w:rsidR="00C62539">
        <w:rPr>
          <w:i/>
          <w:iCs/>
          <w:sz w:val="20"/>
          <w:szCs w:val="20"/>
        </w:rPr>
        <w:t>Wemos</w:t>
      </w:r>
      <w:proofErr w:type="spellEnd"/>
      <w:r w:rsidR="00C62539">
        <w:rPr>
          <w:i/>
          <w:iCs/>
          <w:sz w:val="20"/>
          <w:szCs w:val="20"/>
        </w:rPr>
        <w:t xml:space="preserve"> D1 R2 </w:t>
      </w:r>
    </w:p>
    <w:p w14:paraId="20E541F7" w14:textId="1250B6E3" w:rsidR="00306A72" w:rsidRPr="00306A72" w:rsidRDefault="00DD44DB" w:rsidP="00306A72">
      <w:pPr>
        <w:pStyle w:val="Lijstalinea"/>
        <w:numPr>
          <w:ilvl w:val="0"/>
          <w:numId w:val="1"/>
        </w:numPr>
        <w:rPr>
          <w:sz w:val="20"/>
          <w:szCs w:val="20"/>
        </w:rPr>
      </w:pPr>
      <w:r w:rsidRPr="00A27DB2">
        <w:rPr>
          <w:sz w:val="20"/>
          <w:szCs w:val="20"/>
        </w:rPr>
        <w:t xml:space="preserve">Select </w:t>
      </w:r>
      <w:r w:rsidR="007D7333" w:rsidRPr="00A27DB2">
        <w:rPr>
          <w:sz w:val="20"/>
          <w:szCs w:val="20"/>
        </w:rPr>
        <w:t xml:space="preserve">the </w:t>
      </w:r>
      <w:r w:rsidRPr="00A27DB2">
        <w:rPr>
          <w:sz w:val="20"/>
          <w:szCs w:val="20"/>
        </w:rPr>
        <w:t xml:space="preserve">port </w:t>
      </w:r>
      <w:r w:rsidR="007D7333" w:rsidRPr="00A27DB2">
        <w:rPr>
          <w:sz w:val="20"/>
          <w:szCs w:val="20"/>
        </w:rPr>
        <w:t xml:space="preserve">of </w:t>
      </w:r>
      <w:r w:rsidR="0051233B" w:rsidRPr="00A27DB2">
        <w:rPr>
          <w:sz w:val="20"/>
          <w:szCs w:val="20"/>
        </w:rPr>
        <w:t xml:space="preserve">the </w:t>
      </w:r>
      <w:r w:rsidR="00851743" w:rsidRPr="00A27DB2">
        <w:rPr>
          <w:sz w:val="20"/>
          <w:szCs w:val="20"/>
        </w:rPr>
        <w:t>connection</w:t>
      </w:r>
    </w:p>
    <w:p w14:paraId="4E87F2CE" w14:textId="2A9E8FD3" w:rsidR="00156F39" w:rsidRPr="00A27DB2" w:rsidRDefault="00055BB9" w:rsidP="00095075">
      <w:pPr>
        <w:pStyle w:val="Kop1"/>
        <w:rPr>
          <w:sz w:val="28"/>
          <w:szCs w:val="28"/>
        </w:rPr>
      </w:pPr>
      <w:bookmarkStart w:id="5" w:name="_Toc38696863"/>
      <w:r>
        <w:rPr>
          <w:sz w:val="28"/>
          <w:szCs w:val="28"/>
        </w:rPr>
        <w:t>OLED Display 12864 module</w:t>
      </w:r>
      <w:bookmarkEnd w:id="5"/>
    </w:p>
    <w:p w14:paraId="5712181B" w14:textId="483315B5" w:rsidR="00E43EDF" w:rsidRPr="00A27DB2" w:rsidRDefault="00585C48" w:rsidP="00156F39">
      <w:pPr>
        <w:rPr>
          <w:sz w:val="20"/>
          <w:szCs w:val="20"/>
        </w:rPr>
      </w:pPr>
      <w:r w:rsidRPr="00A27DB2">
        <w:rPr>
          <w:sz w:val="20"/>
          <w:szCs w:val="20"/>
        </w:rPr>
        <w:t xml:space="preserve"> </w:t>
      </w:r>
      <w:r w:rsidR="002B0CF1">
        <w:rPr>
          <w:sz w:val="20"/>
          <w:szCs w:val="20"/>
        </w:rPr>
        <w:t>T</w:t>
      </w:r>
      <w:r w:rsidRPr="00A27DB2">
        <w:rPr>
          <w:sz w:val="20"/>
          <w:szCs w:val="20"/>
        </w:rPr>
        <w:t xml:space="preserve">he </w:t>
      </w:r>
      <w:r w:rsidR="00055BB9">
        <w:rPr>
          <w:sz w:val="20"/>
          <w:szCs w:val="20"/>
        </w:rPr>
        <w:t>OLED display</w:t>
      </w:r>
      <w:r w:rsidR="00F161CF" w:rsidRPr="00A27DB2">
        <w:rPr>
          <w:sz w:val="20"/>
          <w:szCs w:val="20"/>
        </w:rPr>
        <w:t xml:space="preserve"> </w:t>
      </w:r>
      <w:r w:rsidR="002B0CF1">
        <w:rPr>
          <w:sz w:val="20"/>
          <w:szCs w:val="20"/>
        </w:rPr>
        <w:t xml:space="preserve">has a </w:t>
      </w:r>
      <w:r w:rsidR="00F161CF" w:rsidRPr="00A27DB2">
        <w:rPr>
          <w:sz w:val="20"/>
          <w:szCs w:val="20"/>
        </w:rPr>
        <w:t>12</w:t>
      </w:r>
      <w:r w:rsidR="00055BB9">
        <w:rPr>
          <w:sz w:val="20"/>
          <w:szCs w:val="20"/>
        </w:rPr>
        <w:t>8</w:t>
      </w:r>
      <w:r w:rsidR="002B0CF1">
        <w:rPr>
          <w:sz w:val="20"/>
          <w:szCs w:val="20"/>
        </w:rPr>
        <w:t>x</w:t>
      </w:r>
      <w:r w:rsidR="00055BB9">
        <w:rPr>
          <w:sz w:val="20"/>
          <w:szCs w:val="20"/>
        </w:rPr>
        <w:t>64</w:t>
      </w:r>
      <w:r w:rsidR="002B0CF1">
        <w:rPr>
          <w:sz w:val="20"/>
          <w:szCs w:val="20"/>
        </w:rPr>
        <w:t xml:space="preserve"> resolution and a</w:t>
      </w:r>
      <w:r w:rsidR="00F161CF" w:rsidRPr="00A27DB2">
        <w:rPr>
          <w:sz w:val="20"/>
          <w:szCs w:val="20"/>
        </w:rPr>
        <w:t xml:space="preserve"> I2C</w:t>
      </w:r>
      <w:r w:rsidRPr="00A27DB2">
        <w:rPr>
          <w:sz w:val="20"/>
          <w:szCs w:val="20"/>
        </w:rPr>
        <w:t xml:space="preserve"> </w:t>
      </w:r>
      <w:r w:rsidR="00055BB9">
        <w:rPr>
          <w:sz w:val="20"/>
          <w:szCs w:val="20"/>
        </w:rPr>
        <w:t xml:space="preserve">SSD1306 </w:t>
      </w:r>
      <w:r w:rsidR="002B0CF1">
        <w:rPr>
          <w:sz w:val="20"/>
          <w:szCs w:val="20"/>
        </w:rPr>
        <w:t>LCD interface</w:t>
      </w:r>
      <w:r w:rsidR="00280CF7" w:rsidRPr="00A27DB2">
        <w:rPr>
          <w:sz w:val="20"/>
          <w:szCs w:val="20"/>
        </w:rPr>
        <w:t xml:space="preserve"> </w:t>
      </w:r>
    </w:p>
    <w:p w14:paraId="4ACF91BD" w14:textId="587075D0" w:rsidR="008A4D9F" w:rsidRDefault="005D3E49" w:rsidP="00FB14A7">
      <w:pPr>
        <w:pStyle w:val="Lijstalinea"/>
        <w:numPr>
          <w:ilvl w:val="0"/>
          <w:numId w:val="1"/>
        </w:numPr>
        <w:rPr>
          <w:sz w:val="20"/>
          <w:szCs w:val="20"/>
        </w:rPr>
      </w:pPr>
      <w:r w:rsidRPr="00A27DB2">
        <w:rPr>
          <w:sz w:val="20"/>
          <w:szCs w:val="20"/>
        </w:rPr>
        <w:t xml:space="preserve">Connect the pins </w:t>
      </w:r>
      <w:r w:rsidR="00637253" w:rsidRPr="00A27DB2">
        <w:rPr>
          <w:sz w:val="20"/>
          <w:szCs w:val="20"/>
        </w:rPr>
        <w:t>Arduino</w:t>
      </w:r>
      <w:r w:rsidR="00E94B13" w:rsidRPr="00A27DB2">
        <w:rPr>
          <w:sz w:val="20"/>
          <w:szCs w:val="20"/>
        </w:rPr>
        <w:t xml:space="preserve"> </w:t>
      </w:r>
      <w:r w:rsidR="00637253" w:rsidRPr="00A27DB2">
        <w:rPr>
          <w:sz w:val="20"/>
          <w:szCs w:val="20"/>
        </w:rPr>
        <w:sym w:font="Wingdings" w:char="F0DF"/>
      </w:r>
      <w:r w:rsidR="00E94B13" w:rsidRPr="00A27DB2">
        <w:rPr>
          <w:sz w:val="20"/>
          <w:szCs w:val="20"/>
        </w:rPr>
        <w:sym w:font="Wingdings" w:char="F0E0"/>
      </w:r>
      <w:r w:rsidR="00E94B13" w:rsidRPr="00A27DB2">
        <w:rPr>
          <w:sz w:val="20"/>
          <w:szCs w:val="20"/>
        </w:rPr>
        <w:t xml:space="preserve"> I2C</w:t>
      </w:r>
      <w:r w:rsidR="00F36FAE">
        <w:rPr>
          <w:sz w:val="20"/>
          <w:szCs w:val="20"/>
        </w:rPr>
        <w:t xml:space="preserve"> LCD</w:t>
      </w:r>
      <w:r w:rsidR="00E94B13" w:rsidRPr="00A27DB2">
        <w:rPr>
          <w:sz w:val="20"/>
          <w:szCs w:val="20"/>
        </w:rPr>
        <w:t xml:space="preserve"> module </w:t>
      </w:r>
      <w:r w:rsidR="0085268B" w:rsidRPr="00A27DB2">
        <w:rPr>
          <w:sz w:val="20"/>
          <w:szCs w:val="20"/>
        </w:rPr>
        <w:t>with male / female connectors</w:t>
      </w:r>
    </w:p>
    <w:p w14:paraId="55E5736C" w14:textId="21C200BF" w:rsidR="00C2234F" w:rsidRPr="00A27DB2" w:rsidRDefault="00FF0A8A" w:rsidP="006E2D51">
      <w:pPr>
        <w:pStyle w:val="Lijstalinea"/>
        <w:numPr>
          <w:ilvl w:val="0"/>
          <w:numId w:val="1"/>
        </w:numPr>
        <w:rPr>
          <w:sz w:val="20"/>
          <w:szCs w:val="20"/>
        </w:rPr>
      </w:pPr>
      <w:r w:rsidRPr="00A27DB2">
        <w:rPr>
          <w:sz w:val="20"/>
          <w:szCs w:val="20"/>
        </w:rPr>
        <w:t xml:space="preserve">Install </w:t>
      </w:r>
      <w:r w:rsidR="00F36FAE">
        <w:rPr>
          <w:sz w:val="20"/>
          <w:szCs w:val="20"/>
        </w:rPr>
        <w:t>the</w:t>
      </w:r>
      <w:r w:rsidR="008D3A93" w:rsidRPr="00A27DB2">
        <w:rPr>
          <w:sz w:val="20"/>
          <w:szCs w:val="20"/>
        </w:rPr>
        <w:t xml:space="preserve"> Arduino</w:t>
      </w:r>
      <w:r w:rsidR="00496E98" w:rsidRPr="006E2D51">
        <w:rPr>
          <w:sz w:val="20"/>
          <w:szCs w:val="20"/>
        </w:rPr>
        <w:t xml:space="preserve"> librar</w:t>
      </w:r>
      <w:r w:rsidR="00F36FAE">
        <w:rPr>
          <w:sz w:val="20"/>
          <w:szCs w:val="20"/>
        </w:rPr>
        <w:t>y ESP8266 and ESP32 OLED driver for SSD1306 displays</w:t>
      </w:r>
    </w:p>
    <w:p w14:paraId="57BE2E55" w14:textId="5A6332C4" w:rsidR="00585C48" w:rsidRPr="002A1367" w:rsidRDefault="00710D98" w:rsidP="00585C48">
      <w:pPr>
        <w:pStyle w:val="Lijstalinea"/>
        <w:numPr>
          <w:ilvl w:val="0"/>
          <w:numId w:val="1"/>
        </w:numPr>
      </w:pPr>
      <w:r>
        <w:rPr>
          <w:sz w:val="20"/>
          <w:szCs w:val="20"/>
        </w:rPr>
        <w:t xml:space="preserve">Test the module by </w:t>
      </w:r>
      <w:proofErr w:type="spellStart"/>
      <w:r>
        <w:rPr>
          <w:sz w:val="20"/>
          <w:szCs w:val="20"/>
        </w:rPr>
        <w:t>r</w:t>
      </w:r>
      <w:r w:rsidR="00585C48" w:rsidRPr="00A27DB2">
        <w:rPr>
          <w:sz w:val="20"/>
          <w:szCs w:val="20"/>
        </w:rPr>
        <w:t>un</w:t>
      </w:r>
      <w:r>
        <w:rPr>
          <w:sz w:val="20"/>
          <w:szCs w:val="20"/>
        </w:rPr>
        <w:t>ing</w:t>
      </w:r>
      <w:proofErr w:type="spellEnd"/>
      <w:r w:rsidR="00585C48" w:rsidRPr="00A27DB2">
        <w:rPr>
          <w:sz w:val="20"/>
          <w:szCs w:val="20"/>
        </w:rPr>
        <w:t xml:space="preserve"> </w:t>
      </w:r>
      <w:r w:rsidR="00D76183" w:rsidRPr="00A27DB2">
        <w:rPr>
          <w:sz w:val="20"/>
          <w:szCs w:val="20"/>
        </w:rPr>
        <w:t>th</w:t>
      </w:r>
      <w:r w:rsidR="00F36FAE">
        <w:rPr>
          <w:sz w:val="20"/>
          <w:szCs w:val="20"/>
        </w:rPr>
        <w:t xml:space="preserve">e SSD1305DrawingDemo application or another </w:t>
      </w:r>
      <w:proofErr w:type="spellStart"/>
      <w:r w:rsidR="00F36FAE">
        <w:rPr>
          <w:sz w:val="20"/>
          <w:szCs w:val="20"/>
        </w:rPr>
        <w:t>applcation</w:t>
      </w:r>
      <w:proofErr w:type="spellEnd"/>
    </w:p>
    <w:p w14:paraId="16CDEBF0" w14:textId="77777777" w:rsidR="008C2015" w:rsidRDefault="007010E8">
      <w:pPr>
        <w:rPr>
          <w:sz w:val="20"/>
          <w:szCs w:val="20"/>
        </w:rPr>
      </w:pPr>
      <w:r>
        <w:rPr>
          <w:sz w:val="20"/>
          <w:szCs w:val="20"/>
        </w:rPr>
        <w:t>Tips</w:t>
      </w:r>
      <w:r w:rsidR="00A104DD">
        <w:rPr>
          <w:sz w:val="20"/>
          <w:szCs w:val="20"/>
        </w:rPr>
        <w:t xml:space="preserve"> </w:t>
      </w:r>
    </w:p>
    <w:p w14:paraId="4DA4EE1B" w14:textId="567479DF" w:rsidR="002B0CF1" w:rsidRDefault="00F36FAE" w:rsidP="00AA00A0">
      <w:pPr>
        <w:pStyle w:val="Lijstalinea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 xml:space="preserve">Follow the </w:t>
      </w:r>
      <w:proofErr w:type="spellStart"/>
      <w:r>
        <w:rPr>
          <w:sz w:val="20"/>
          <w:szCs w:val="20"/>
        </w:rPr>
        <w:t>advise</w:t>
      </w:r>
      <w:proofErr w:type="spellEnd"/>
      <w:r>
        <w:rPr>
          <w:sz w:val="20"/>
          <w:szCs w:val="20"/>
        </w:rPr>
        <w:t xml:space="preserve"> f</w:t>
      </w:r>
      <w:r w:rsidR="00710D98">
        <w:rPr>
          <w:sz w:val="20"/>
          <w:szCs w:val="20"/>
        </w:rPr>
        <w:t>or the</w:t>
      </w:r>
      <w:r>
        <w:rPr>
          <w:sz w:val="20"/>
          <w:szCs w:val="20"/>
        </w:rPr>
        <w:t xml:space="preserve"> p</w:t>
      </w:r>
      <w:r w:rsidR="00A104DD" w:rsidRPr="00AA00A0">
        <w:rPr>
          <w:sz w:val="20"/>
          <w:szCs w:val="20"/>
        </w:rPr>
        <w:t>inout</w:t>
      </w:r>
      <w:r>
        <w:rPr>
          <w:sz w:val="20"/>
          <w:szCs w:val="20"/>
        </w:rPr>
        <w:t xml:space="preserve"> from the demo</w:t>
      </w:r>
      <w:r w:rsidR="00710D98">
        <w:rPr>
          <w:sz w:val="20"/>
          <w:szCs w:val="20"/>
        </w:rPr>
        <w:t xml:space="preserve"> file</w:t>
      </w:r>
      <w:r w:rsidR="00A104DD" w:rsidRPr="00AA00A0">
        <w:rPr>
          <w:sz w:val="20"/>
          <w:szCs w:val="20"/>
        </w:rPr>
        <w:t xml:space="preserve">: </w:t>
      </w:r>
    </w:p>
    <w:p w14:paraId="2AB12403" w14:textId="18D720E6" w:rsidR="00076E17" w:rsidRDefault="002B0CF1" w:rsidP="00710D98">
      <w:pPr>
        <w:pStyle w:val="Lijstalinea"/>
        <w:ind w:left="360"/>
        <w:rPr>
          <w:sz w:val="20"/>
          <w:szCs w:val="20"/>
        </w:rPr>
      </w:pPr>
      <w:bookmarkStart w:id="6" w:name="_Hlk38694973"/>
      <w:r>
        <w:rPr>
          <w:sz w:val="20"/>
          <w:szCs w:val="20"/>
        </w:rPr>
        <w:t xml:space="preserve">GNC </w:t>
      </w:r>
      <w:r w:rsidRPr="002B0CF1">
        <w:rPr>
          <w:sz w:val="20"/>
          <w:szCs w:val="20"/>
        </w:rPr>
        <w:sym w:font="Wingdings" w:char="F0DF"/>
      </w:r>
      <w:r w:rsidRPr="002B0CF1">
        <w:rPr>
          <w:sz w:val="20"/>
          <w:szCs w:val="20"/>
        </w:rPr>
        <w:sym w:font="Wingdings" w:char="F0E0"/>
      </w:r>
      <w:r>
        <w:rPr>
          <w:sz w:val="20"/>
          <w:szCs w:val="20"/>
        </w:rPr>
        <w:t xml:space="preserve"> GNC, </w:t>
      </w:r>
      <w:proofErr w:type="spellStart"/>
      <w:r>
        <w:rPr>
          <w:sz w:val="20"/>
          <w:szCs w:val="20"/>
        </w:rPr>
        <w:t>Vcc</w:t>
      </w:r>
      <w:proofErr w:type="spellEnd"/>
      <w:r w:rsidRPr="002B0CF1">
        <w:rPr>
          <w:sz w:val="20"/>
          <w:szCs w:val="20"/>
        </w:rPr>
        <w:sym w:font="Wingdings" w:char="F0DF"/>
      </w:r>
      <w:r w:rsidRPr="002B0CF1">
        <w:rPr>
          <w:sz w:val="20"/>
          <w:szCs w:val="20"/>
        </w:rPr>
        <w:sym w:font="Wingdings" w:char="F0E0"/>
      </w:r>
      <w:r>
        <w:rPr>
          <w:sz w:val="20"/>
          <w:szCs w:val="20"/>
        </w:rPr>
        <w:t xml:space="preserve"> 5V, </w:t>
      </w:r>
      <w:r w:rsidR="00A104DD" w:rsidRPr="00AA00A0">
        <w:rPr>
          <w:sz w:val="20"/>
          <w:szCs w:val="20"/>
        </w:rPr>
        <w:t>SDA</w:t>
      </w:r>
      <w:r w:rsidR="00AA6648" w:rsidRPr="00AA00A0">
        <w:rPr>
          <w:sz w:val="20"/>
          <w:szCs w:val="20"/>
        </w:rPr>
        <w:t xml:space="preserve"> </w:t>
      </w:r>
      <w:r w:rsidR="00AA6648" w:rsidRPr="00AA6648">
        <w:sym w:font="Wingdings" w:char="F0DF"/>
      </w:r>
      <w:r w:rsidR="00106145" w:rsidRPr="00106145">
        <w:sym w:font="Wingdings" w:char="F0E0"/>
      </w:r>
      <w:r w:rsidR="00106145" w:rsidRPr="00AA00A0">
        <w:rPr>
          <w:sz w:val="20"/>
          <w:szCs w:val="20"/>
        </w:rPr>
        <w:t xml:space="preserve"> </w:t>
      </w:r>
      <w:r w:rsidR="00F36FAE">
        <w:rPr>
          <w:sz w:val="20"/>
          <w:szCs w:val="20"/>
        </w:rPr>
        <w:t>D3</w:t>
      </w:r>
      <w:r w:rsidR="00106145" w:rsidRPr="00AA00A0">
        <w:rPr>
          <w:sz w:val="20"/>
          <w:szCs w:val="20"/>
        </w:rPr>
        <w:t xml:space="preserve">, SCL </w:t>
      </w:r>
      <w:r w:rsidR="00106145" w:rsidRPr="00106145">
        <w:sym w:font="Wingdings" w:char="F0DF"/>
      </w:r>
      <w:r w:rsidR="00106145" w:rsidRPr="00AA00A0">
        <w:rPr>
          <w:sz w:val="20"/>
          <w:szCs w:val="20"/>
        </w:rPr>
        <w:t xml:space="preserve"> </w:t>
      </w:r>
      <w:r w:rsidR="00106145" w:rsidRPr="00106145">
        <w:sym w:font="Wingdings" w:char="F0E0"/>
      </w:r>
      <w:r w:rsidR="00F36FAE">
        <w:rPr>
          <w:sz w:val="20"/>
          <w:szCs w:val="20"/>
        </w:rPr>
        <w:t xml:space="preserve"> D5</w:t>
      </w:r>
      <w:r w:rsidR="00A104DD" w:rsidRPr="00AA00A0">
        <w:rPr>
          <w:sz w:val="20"/>
          <w:szCs w:val="20"/>
        </w:rPr>
        <w:t xml:space="preserve"> </w:t>
      </w:r>
    </w:p>
    <w:bookmarkEnd w:id="6"/>
    <w:p w14:paraId="1E6DBDCD" w14:textId="1B76CD47" w:rsidR="00C9687F" w:rsidRPr="002B0CF1" w:rsidRDefault="00F36FAE" w:rsidP="007A4131">
      <w:pPr>
        <w:pStyle w:val="Lijstalinea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There are a number of libraries for the OLED displays</w:t>
      </w:r>
      <w:r w:rsidR="00E2051D">
        <w:rPr>
          <w:sz w:val="20"/>
          <w:szCs w:val="20"/>
        </w:rPr>
        <w:t xml:space="preserve"> which you could try out</w:t>
      </w:r>
    </w:p>
    <w:p w14:paraId="7ACA01BB" w14:textId="5DABA5AF" w:rsidR="00C363C7" w:rsidRPr="00B15F9E" w:rsidRDefault="002B0CF1" w:rsidP="00DB7808">
      <w:pPr>
        <w:pStyle w:val="Kop1"/>
      </w:pPr>
      <w:bookmarkStart w:id="7" w:name="_Toc38696864"/>
      <w:r>
        <w:t>M</w:t>
      </w:r>
      <w:r w:rsidR="00C363C7" w:rsidRPr="00B15F9E">
        <w:t xml:space="preserve">icro SD card </w:t>
      </w:r>
      <w:r>
        <w:t>adapter</w:t>
      </w:r>
      <w:bookmarkEnd w:id="7"/>
    </w:p>
    <w:p w14:paraId="32B14DDB" w14:textId="1C77E63F" w:rsidR="00C363C7" w:rsidRDefault="002B0CF1" w:rsidP="00C363C7">
      <w:r>
        <w:t xml:space="preserve">The </w:t>
      </w:r>
      <w:r w:rsidR="007A4131">
        <w:t xml:space="preserve">MicroSD card </w:t>
      </w:r>
      <w:r>
        <w:t xml:space="preserve"> adapter has a mini TF card </w:t>
      </w:r>
      <w:r w:rsidR="00710D98">
        <w:t xml:space="preserve">reader module and </w:t>
      </w:r>
      <w:r>
        <w:t>uses a SPI Interface with level converter</w:t>
      </w:r>
    </w:p>
    <w:p w14:paraId="3EC8B609" w14:textId="37DE033D" w:rsidR="00710D98" w:rsidRDefault="00710D98" w:rsidP="00710D98">
      <w:pPr>
        <w:pStyle w:val="Lijstalinea"/>
        <w:numPr>
          <w:ilvl w:val="0"/>
          <w:numId w:val="1"/>
        </w:numPr>
      </w:pPr>
      <w:r>
        <w:t>Connect the Arduino with the</w:t>
      </w:r>
      <w:r>
        <w:t xml:space="preserve"> MicroSD card module with the male / female connectors</w:t>
      </w:r>
    </w:p>
    <w:p w14:paraId="1E79E7F4" w14:textId="4B05BEA1" w:rsidR="00710D98" w:rsidRDefault="00710D98" w:rsidP="00710D98">
      <w:pPr>
        <w:pStyle w:val="Lijstalinea"/>
        <w:numPr>
          <w:ilvl w:val="0"/>
          <w:numId w:val="1"/>
        </w:numPr>
      </w:pPr>
      <w:r>
        <w:t>Insert the MicroSD card</w:t>
      </w:r>
    </w:p>
    <w:p w14:paraId="366F0A4B" w14:textId="1178065F" w:rsidR="00710D98" w:rsidRDefault="00710D98" w:rsidP="00710D98">
      <w:pPr>
        <w:pStyle w:val="Lijstalinea"/>
        <w:numPr>
          <w:ilvl w:val="0"/>
          <w:numId w:val="1"/>
        </w:numPr>
      </w:pPr>
      <w:r>
        <w:t>Test the module by running one of the examples of the SD library</w:t>
      </w:r>
    </w:p>
    <w:p w14:paraId="44992747" w14:textId="649D9C7D" w:rsidR="00710D98" w:rsidRDefault="00710D98" w:rsidP="00710D98">
      <w:r>
        <w:t>Tips</w:t>
      </w:r>
    </w:p>
    <w:p w14:paraId="0D895A8A" w14:textId="02BA41DF" w:rsidR="00710D98" w:rsidRDefault="00710D98" w:rsidP="00710D98">
      <w:pPr>
        <w:pStyle w:val="Lijstalinea"/>
        <w:numPr>
          <w:ilvl w:val="0"/>
          <w:numId w:val="1"/>
        </w:numPr>
      </w:pPr>
      <w:r>
        <w:t>Follow the advice for the pinout from the demo file, for example, the read / write file</w:t>
      </w:r>
    </w:p>
    <w:p w14:paraId="2103A21E" w14:textId="47A4F67D" w:rsidR="003475F3" w:rsidRDefault="003475F3" w:rsidP="003475F3">
      <w:pPr>
        <w:pStyle w:val="Lijstalinea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lastRenderedPageBreak/>
        <w:t>GN</w:t>
      </w:r>
      <w:r w:rsidR="00496002">
        <w:rPr>
          <w:sz w:val="20"/>
          <w:szCs w:val="20"/>
        </w:rPr>
        <w:t>D</w:t>
      </w:r>
      <w:r>
        <w:rPr>
          <w:sz w:val="20"/>
          <w:szCs w:val="20"/>
        </w:rPr>
        <w:t xml:space="preserve"> </w:t>
      </w:r>
      <w:r w:rsidRPr="002B0CF1">
        <w:rPr>
          <w:sz w:val="20"/>
          <w:szCs w:val="20"/>
        </w:rPr>
        <w:sym w:font="Wingdings" w:char="F0DF"/>
      </w:r>
      <w:r w:rsidRPr="002B0CF1">
        <w:rPr>
          <w:sz w:val="20"/>
          <w:szCs w:val="20"/>
        </w:rPr>
        <w:sym w:font="Wingdings" w:char="F0E0"/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N</w:t>
      </w:r>
      <w:r w:rsidR="00496002">
        <w:rPr>
          <w:sz w:val="20"/>
          <w:szCs w:val="20"/>
        </w:rPr>
        <w:t>D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Vcc</w:t>
      </w:r>
      <w:proofErr w:type="spellEnd"/>
      <w:r w:rsidRPr="002B0CF1">
        <w:rPr>
          <w:sz w:val="20"/>
          <w:szCs w:val="20"/>
        </w:rPr>
        <w:sym w:font="Wingdings" w:char="F0DF"/>
      </w:r>
      <w:r w:rsidRPr="002B0CF1">
        <w:rPr>
          <w:sz w:val="20"/>
          <w:szCs w:val="20"/>
        </w:rPr>
        <w:sym w:font="Wingdings" w:char="F0E0"/>
      </w:r>
      <w:r>
        <w:rPr>
          <w:sz w:val="20"/>
          <w:szCs w:val="20"/>
        </w:rPr>
        <w:t xml:space="preserve"> 5V, </w:t>
      </w:r>
      <w:r>
        <w:rPr>
          <w:sz w:val="20"/>
          <w:szCs w:val="20"/>
        </w:rPr>
        <w:t>MOSI</w:t>
      </w:r>
      <w:r w:rsidRPr="00AA00A0">
        <w:rPr>
          <w:sz w:val="20"/>
          <w:szCs w:val="20"/>
        </w:rPr>
        <w:t xml:space="preserve"> </w:t>
      </w:r>
      <w:r w:rsidRPr="00AA6648">
        <w:sym w:font="Wingdings" w:char="F0DF"/>
      </w:r>
      <w:r w:rsidRPr="00106145">
        <w:sym w:font="Wingdings" w:char="F0E0"/>
      </w:r>
      <w:r w:rsidRPr="00AA00A0">
        <w:rPr>
          <w:sz w:val="20"/>
          <w:szCs w:val="20"/>
        </w:rPr>
        <w:t xml:space="preserve"> </w:t>
      </w:r>
      <w:r>
        <w:rPr>
          <w:sz w:val="20"/>
          <w:szCs w:val="20"/>
        </w:rPr>
        <w:t>D</w:t>
      </w:r>
      <w:r>
        <w:rPr>
          <w:sz w:val="20"/>
          <w:szCs w:val="20"/>
        </w:rPr>
        <w:t>11</w:t>
      </w:r>
      <w:r w:rsidRPr="00AA00A0">
        <w:rPr>
          <w:sz w:val="20"/>
          <w:szCs w:val="20"/>
        </w:rPr>
        <w:t xml:space="preserve">, </w:t>
      </w:r>
      <w:r>
        <w:rPr>
          <w:sz w:val="20"/>
          <w:szCs w:val="20"/>
        </w:rPr>
        <w:t>MISO</w:t>
      </w:r>
      <w:r w:rsidRPr="00AA00A0">
        <w:rPr>
          <w:sz w:val="20"/>
          <w:szCs w:val="20"/>
        </w:rPr>
        <w:t xml:space="preserve"> </w:t>
      </w:r>
      <w:r w:rsidRPr="00106145">
        <w:sym w:font="Wingdings" w:char="F0DF"/>
      </w:r>
      <w:r w:rsidRPr="00AA00A0">
        <w:rPr>
          <w:sz w:val="20"/>
          <w:szCs w:val="20"/>
        </w:rPr>
        <w:t xml:space="preserve"> </w:t>
      </w:r>
      <w:r w:rsidRPr="00106145">
        <w:sym w:font="Wingdings" w:char="F0E0"/>
      </w:r>
      <w:r>
        <w:rPr>
          <w:sz w:val="20"/>
          <w:szCs w:val="20"/>
        </w:rPr>
        <w:t xml:space="preserve"> D</w:t>
      </w:r>
      <w:r>
        <w:rPr>
          <w:sz w:val="20"/>
          <w:szCs w:val="20"/>
        </w:rPr>
        <w:t xml:space="preserve">12, CLK </w:t>
      </w:r>
      <w:r w:rsidRPr="003475F3">
        <w:rPr>
          <w:sz w:val="20"/>
          <w:szCs w:val="20"/>
        </w:rPr>
        <w:sym w:font="Wingdings" w:char="F0DF"/>
      </w:r>
      <w:r w:rsidRPr="003475F3">
        <w:rPr>
          <w:sz w:val="20"/>
          <w:szCs w:val="20"/>
        </w:rPr>
        <w:sym w:font="Wingdings" w:char="F0E0"/>
      </w:r>
      <w:r>
        <w:rPr>
          <w:sz w:val="20"/>
          <w:szCs w:val="20"/>
        </w:rPr>
        <w:t xml:space="preserve"> D13, CS </w:t>
      </w:r>
      <w:r w:rsidRPr="003475F3">
        <w:rPr>
          <w:sz w:val="20"/>
          <w:szCs w:val="20"/>
        </w:rPr>
        <w:sym w:font="Wingdings" w:char="F0DF"/>
      </w:r>
      <w:r w:rsidRPr="003475F3">
        <w:rPr>
          <w:sz w:val="20"/>
          <w:szCs w:val="20"/>
        </w:rPr>
        <w:sym w:font="Wingdings" w:char="F0E0"/>
      </w:r>
      <w:r>
        <w:rPr>
          <w:sz w:val="20"/>
          <w:szCs w:val="20"/>
        </w:rPr>
        <w:t xml:space="preserve"> D4</w:t>
      </w:r>
      <w:r w:rsidRPr="00AA00A0">
        <w:rPr>
          <w:sz w:val="20"/>
          <w:szCs w:val="20"/>
        </w:rPr>
        <w:t xml:space="preserve"> </w:t>
      </w:r>
    </w:p>
    <w:p w14:paraId="3E7DC48E" w14:textId="45269EC9" w:rsidR="00710D98" w:rsidRDefault="00BA0A4E" w:rsidP="00710D98">
      <w:pPr>
        <w:pStyle w:val="Lijstalinea"/>
        <w:numPr>
          <w:ilvl w:val="0"/>
          <w:numId w:val="1"/>
        </w:numPr>
      </w:pPr>
      <w:r>
        <w:t xml:space="preserve">SD uses the SPI interface and is integrated in </w:t>
      </w:r>
      <w:r>
        <w:t>Arduino</w:t>
      </w:r>
    </w:p>
    <w:p w14:paraId="26925C54" w14:textId="333DDED8" w:rsidR="00C363C7" w:rsidRDefault="007A4131" w:rsidP="00607625">
      <w:pPr>
        <w:pStyle w:val="Kop1"/>
      </w:pPr>
      <w:bookmarkStart w:id="8" w:name="_Toc38696865"/>
      <w:r>
        <w:t xml:space="preserve">A </w:t>
      </w:r>
      <w:r w:rsidR="00710D98">
        <w:t xml:space="preserve">simple </w:t>
      </w:r>
      <w:r>
        <w:t>sensor</w:t>
      </w:r>
      <w:bookmarkEnd w:id="8"/>
    </w:p>
    <w:p w14:paraId="679AD311" w14:textId="2B9B6879" w:rsidR="00166C3A" w:rsidRDefault="00166C3A" w:rsidP="00166C3A">
      <w:r>
        <w:t>The KY-018 sensor module has a photosensitive resistor to detect light</w:t>
      </w:r>
      <w:r w:rsidR="00496002">
        <w:t xml:space="preserve"> and intensity</w:t>
      </w:r>
    </w:p>
    <w:p w14:paraId="0403C48D" w14:textId="6B2E48FD" w:rsidR="00496002" w:rsidRDefault="00496002" w:rsidP="00496002">
      <w:pPr>
        <w:pStyle w:val="Lijstalinea"/>
        <w:numPr>
          <w:ilvl w:val="0"/>
          <w:numId w:val="1"/>
        </w:numPr>
      </w:pPr>
      <w:r>
        <w:t xml:space="preserve">Connect the sensor to the Arduino board using the signal on an </w:t>
      </w:r>
      <w:proofErr w:type="spellStart"/>
      <w:r>
        <w:t>analog</w:t>
      </w:r>
      <w:proofErr w:type="spellEnd"/>
      <w:r>
        <w:t xml:space="preserve"> pin, for example A5</w:t>
      </w:r>
    </w:p>
    <w:p w14:paraId="69B2F8EF" w14:textId="308DC32F" w:rsidR="00496002" w:rsidRDefault="00496002" w:rsidP="00496002">
      <w:pPr>
        <w:pStyle w:val="Lijstalinea"/>
        <w:numPr>
          <w:ilvl w:val="0"/>
          <w:numId w:val="1"/>
        </w:numPr>
      </w:pPr>
      <w:r>
        <w:t>Use the extra 5V and GND slots from D1 to connect the other two pins</w:t>
      </w:r>
    </w:p>
    <w:p w14:paraId="49859C38" w14:textId="4E50057B" w:rsidR="00496002" w:rsidRDefault="00496002" w:rsidP="00496002">
      <w:pPr>
        <w:pStyle w:val="Lijstalinea"/>
        <w:ind w:left="360"/>
      </w:pPr>
      <w:r>
        <w:t xml:space="preserve">S </w:t>
      </w:r>
      <w:r>
        <w:sym w:font="Wingdings" w:char="F0DF"/>
      </w:r>
      <w:r>
        <w:sym w:font="Wingdings" w:char="F0E0"/>
      </w:r>
      <w:r>
        <w:t xml:space="preserve"> A5, + </w:t>
      </w:r>
      <w:r>
        <w:sym w:font="Wingdings" w:char="F0DF"/>
      </w:r>
      <w:r>
        <w:sym w:font="Wingdings" w:char="F0E0"/>
      </w:r>
      <w:r>
        <w:t xml:space="preserve"> +5V, -</w:t>
      </w:r>
      <w:r>
        <w:sym w:font="Wingdings" w:char="F0DF"/>
      </w:r>
      <w:r>
        <w:sym w:font="Wingdings" w:char="F0E0"/>
      </w:r>
      <w:r>
        <w:t xml:space="preserve"> GND  </w:t>
      </w:r>
    </w:p>
    <w:p w14:paraId="1367BFC0" w14:textId="0AE8F315" w:rsidR="00496002" w:rsidRDefault="00496002" w:rsidP="00496002">
      <w:pPr>
        <w:pStyle w:val="Lijstalinea"/>
        <w:numPr>
          <w:ilvl w:val="0"/>
          <w:numId w:val="1"/>
        </w:numPr>
      </w:pPr>
      <w:r>
        <w:t xml:space="preserve">Test with a simple program reading the </w:t>
      </w:r>
      <w:proofErr w:type="spellStart"/>
      <w:r>
        <w:t>analog</w:t>
      </w:r>
      <w:proofErr w:type="spellEnd"/>
      <w:r>
        <w:t xml:space="preserve"> input A5</w:t>
      </w:r>
    </w:p>
    <w:p w14:paraId="25C2202E" w14:textId="7969E705" w:rsidR="00E92886" w:rsidRDefault="00E92886" w:rsidP="00E92886">
      <w:pPr>
        <w:pStyle w:val="Kop1"/>
      </w:pPr>
      <w:bookmarkStart w:id="9" w:name="_Toc38696866"/>
      <w:r>
        <w:t>Putting all together</w:t>
      </w:r>
      <w:bookmarkEnd w:id="9"/>
      <w:r>
        <w:t xml:space="preserve"> </w:t>
      </w:r>
    </w:p>
    <w:p w14:paraId="6ED09776" w14:textId="7C9695BD" w:rsidR="00E92886" w:rsidRDefault="00E92886" w:rsidP="00E92886">
      <w:r>
        <w:t xml:space="preserve">The three modules, naming the MicroSD card, OLED display and the sensor, function on a </w:t>
      </w:r>
      <w:proofErr w:type="spellStart"/>
      <w:r>
        <w:t>gingle</w:t>
      </w:r>
      <w:proofErr w:type="spellEnd"/>
      <w:r>
        <w:t xml:space="preserve"> D1 board using a program combining their functionality  </w:t>
      </w:r>
    </w:p>
    <w:p w14:paraId="37FB804D" w14:textId="41EA9232" w:rsidR="002E417B" w:rsidRPr="00E92886" w:rsidRDefault="002E417B" w:rsidP="002E417B">
      <w:pPr>
        <w:pStyle w:val="Lijstalinea"/>
        <w:numPr>
          <w:ilvl w:val="0"/>
          <w:numId w:val="1"/>
        </w:numPr>
      </w:pPr>
      <w:r>
        <w:t xml:space="preserve">Examples of programs and projects you can find on Arduino.cc and </w:t>
      </w:r>
      <w:proofErr w:type="spellStart"/>
      <w:r>
        <w:t>youtube</w:t>
      </w:r>
      <w:proofErr w:type="spellEnd"/>
    </w:p>
    <w:sectPr w:rsidR="002E417B" w:rsidRPr="00E92886" w:rsidSect="003E7D12">
      <w:headerReference w:type="default" r:id="rId9"/>
      <w:footerReference w:type="default" r:id="rId10"/>
      <w:footerReference w:type="first" r:id="rId11"/>
      <w:pgSz w:w="8419" w:h="11906" w:orient="landscape" w:code="9"/>
      <w:pgMar w:top="720" w:right="720" w:bottom="720" w:left="720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B776F3" w14:textId="77777777" w:rsidR="00815F3E" w:rsidRDefault="00815F3E" w:rsidP="00EB0DA5">
      <w:pPr>
        <w:spacing w:after="0" w:line="240" w:lineRule="auto"/>
      </w:pPr>
      <w:r>
        <w:separator/>
      </w:r>
    </w:p>
  </w:endnote>
  <w:endnote w:type="continuationSeparator" w:id="0">
    <w:p w14:paraId="742D821B" w14:textId="77777777" w:rsidR="00815F3E" w:rsidRDefault="00815F3E" w:rsidP="00EB0D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072561" w14:textId="7B6658D0" w:rsidR="00C62539" w:rsidRDefault="00C62539">
    <w:pPr>
      <w:pStyle w:val="Voettekst"/>
    </w:pPr>
    <w:r>
      <w:t>Albaelectronics.nl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887465" w14:textId="7A972547" w:rsidR="00C62539" w:rsidRDefault="00C62539">
    <w:pPr>
      <w:pStyle w:val="Voettekst"/>
    </w:pPr>
    <w:r>
      <w:t>AlbaElectronics.n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F8793A" w14:textId="77777777" w:rsidR="00815F3E" w:rsidRDefault="00815F3E" w:rsidP="00EB0DA5">
      <w:pPr>
        <w:spacing w:after="0" w:line="240" w:lineRule="auto"/>
      </w:pPr>
      <w:r>
        <w:separator/>
      </w:r>
    </w:p>
  </w:footnote>
  <w:footnote w:type="continuationSeparator" w:id="0">
    <w:p w14:paraId="2B783B83" w14:textId="77777777" w:rsidR="00815F3E" w:rsidRDefault="00815F3E" w:rsidP="00EB0D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21EE16" w14:textId="3AB35A52" w:rsidR="00C62539" w:rsidRDefault="00C62539">
    <w:pPr>
      <w:pStyle w:val="Koptekst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0" allowOverlap="1" wp14:anchorId="12D1ACF3" wp14:editId="10E49C3B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5943600" cy="170815"/>
              <wp:effectExtent l="0" t="0" r="0" b="1905"/>
              <wp:wrapNone/>
              <wp:docPr id="218" name="Tekstvak 2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70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sdt>
                          <w:sdtPr>
                            <w:rPr>
                              <w:sz w:val="16"/>
                              <w:szCs w:val="16"/>
                            </w:rPr>
                            <w:alias w:val="Titel"/>
                            <w:id w:val="78679243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14:paraId="606669F9" w14:textId="19E23FEA" w:rsidR="00C62539" w:rsidRPr="008846B3" w:rsidRDefault="00C62539">
                              <w:pPr>
                                <w:spacing w:after="0" w:line="240" w:lineRule="auto"/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</w:rPr>
                                <w:t xml:space="preserve">D1 – A data </w:t>
                              </w:r>
                              <w:proofErr w:type="spellStart"/>
                              <w:r>
                                <w:rPr>
                                  <w:sz w:val="16"/>
                                  <w:szCs w:val="16"/>
                                </w:rPr>
                                <w:t>ProjectAn</w:t>
                              </w:r>
                              <w:proofErr w:type="spellEnd"/>
                              <w:r>
                                <w:rPr>
                                  <w:sz w:val="16"/>
                                  <w:szCs w:val="16"/>
                                </w:rPr>
                                <w:t xml:space="preserve"> Arduino Uno / </w:t>
                              </w:r>
                              <w:proofErr w:type="spellStart"/>
                              <w:r>
                                <w:rPr>
                                  <w:sz w:val="16"/>
                                  <w:szCs w:val="16"/>
                                </w:rPr>
                                <w:t>Wifi</w:t>
                              </w:r>
                              <w:proofErr w:type="spellEnd"/>
                              <w:r>
                                <w:rPr>
                                  <w:sz w:val="16"/>
                                  <w:szCs w:val="16"/>
                                </w:rPr>
                                <w:t xml:space="preserve"> KIT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2D1ACF3" id="_x0000_t202" coordsize="21600,21600" o:spt="202" path="m,l,21600r21600,l21600,xe">
              <v:stroke joinstyle="miter"/>
              <v:path gradientshapeok="t" o:connecttype="rect"/>
            </v:shapetype>
            <v:shape id="Tekstvak 218" o:spid="_x0000_s1027" type="#_x0000_t202" style="position:absolute;margin-left:0;margin-top:0;width:468pt;height:13.45pt;z-index:251662336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" o:allowincell="f" filled="f" stroked="f">
              <v:textbox style="mso-fit-shape-to-text:t" inset=",0,,0">
                <w:txbxContent>
                  <w:sdt>
                    <w:sdtPr>
                      <w:rPr>
                        <w:sz w:val="16"/>
                        <w:szCs w:val="16"/>
                      </w:rPr>
                      <w:alias w:val="Titel"/>
                      <w:id w:val="78679243"/>
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<w:text/>
                    </w:sdtPr>
                    <w:sdtEndPr/>
                    <w:sdtContent>
                      <w:p w14:paraId="606669F9" w14:textId="19E23FEA" w:rsidR="00C62539" w:rsidRPr="008846B3" w:rsidRDefault="00C62539">
                        <w:pPr>
                          <w:spacing w:after="0" w:line="240" w:lineRule="auto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 xml:space="preserve">D1 – A data </w:t>
                        </w:r>
                        <w:proofErr w:type="spellStart"/>
                        <w:r>
                          <w:rPr>
                            <w:sz w:val="16"/>
                            <w:szCs w:val="16"/>
                          </w:rPr>
                          <w:t>ProjectAn</w:t>
                        </w:r>
                        <w:proofErr w:type="spellEnd"/>
                        <w:r>
                          <w:rPr>
                            <w:sz w:val="16"/>
                            <w:szCs w:val="16"/>
                          </w:rPr>
                          <w:t xml:space="preserve"> Arduino Uno / </w:t>
                        </w:r>
                        <w:proofErr w:type="spellStart"/>
                        <w:r>
                          <w:rPr>
                            <w:sz w:val="16"/>
                            <w:szCs w:val="16"/>
                          </w:rPr>
                          <w:t>Wifi</w:t>
                        </w:r>
                        <w:proofErr w:type="spellEnd"/>
                        <w:r>
                          <w:rPr>
                            <w:sz w:val="16"/>
                            <w:szCs w:val="16"/>
                          </w:rPr>
                          <w:t xml:space="preserve"> KIT</w:t>
                        </w:r>
                      </w:p>
                    </w:sdtContent>
                  </w:sdt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2D4A2E85" wp14:editId="11E768CE">
              <wp:simplePos x="0" y="0"/>
              <wp:positionH relativeFrom="page">
                <wp:align>left</wp:align>
              </wp:positionH>
              <wp:positionV relativeFrom="topMargin">
                <wp:align>center</wp:align>
              </wp:positionV>
              <wp:extent cx="914400" cy="170815"/>
              <wp:effectExtent l="0" t="0" r="0" b="635"/>
              <wp:wrapNone/>
              <wp:docPr id="219" name="Tekstvak 2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4400" cy="17081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146086EB" w14:textId="77777777" w:rsidR="00C62539" w:rsidRDefault="00C62539">
                          <w:pPr>
                            <w:spacing w:after="0" w:line="240" w:lineRule="auto"/>
                            <w:jc w:val="right"/>
                            <w:rPr>
                              <w:color w:val="FFFFFF" w:themeColor="background1"/>
                            </w:rPr>
                          </w:pPr>
                          <w:r>
                            <w:fldChar w:fldCharType="begin"/>
                          </w:r>
                          <w:r>
                            <w:instrText>PAGE   \* MERGEFORMAT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color w:val="FFFFFF" w:themeColor="background1"/>
                              <w:lang w:val="nl-NL"/>
                            </w:rPr>
                            <w:t>2</w:t>
                          </w:r>
                          <w:r>
                            <w:rPr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lef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D4A2E85" id="Tekstvak 219" o:spid="_x0000_s1028" type="#_x0000_t202" style="position:absolute;margin-left:0;margin-top:0;width:1in;height:13.45pt;z-index:251657216;visibility:visible;mso-wrap-style:square;mso-width-percent:1000;mso-height-percent:0;mso-wrap-distance-left:9pt;mso-wrap-distance-top:0;mso-wrap-distance-right:9pt;mso-wrap-distance-bottom:0;mso-position-horizontal:left;mso-position-horizontal-relative:page;mso-position-vertical:center;mso-position-vertical-relative:top-margin-area;mso-width-percent:1000;mso-height-percent:0;mso-width-relative:lef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" o:allowincell="f" fillcolor="#a8d08d [1945]" stroked="f">
              <v:textbox style="mso-fit-shape-to-text:t" inset=",0,,0">
                <w:txbxContent>
                  <w:p w14:paraId="146086EB" w14:textId="77777777" w:rsidR="00C62539" w:rsidRDefault="00C62539">
                    <w:pPr>
                      <w:spacing w:after="0" w:line="240" w:lineRule="auto"/>
                      <w:jc w:val="right"/>
                      <w:rPr>
                        <w:color w:val="FFFFFF" w:themeColor="background1"/>
                      </w:rPr>
                    </w:pPr>
                    <w:r>
                      <w:fldChar w:fldCharType="begin"/>
                    </w:r>
                    <w:r>
                      <w:instrText>PAGE   \* MERGEFORMAT</w:instrText>
                    </w:r>
                    <w:r>
                      <w:fldChar w:fldCharType="separate"/>
                    </w:r>
                    <w:r>
                      <w:rPr>
                        <w:color w:val="FFFFFF" w:themeColor="background1"/>
                        <w:lang w:val="nl-NL"/>
                      </w:rPr>
                      <w:t>2</w:t>
                    </w:r>
                    <w:r>
                      <w:rPr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6C3B66"/>
    <w:multiLevelType w:val="hybridMultilevel"/>
    <w:tmpl w:val="E254598C"/>
    <w:lvl w:ilvl="0" w:tplc="68A052E8">
      <w:numFmt w:val="bullet"/>
      <w:lvlText w:val="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8940FD"/>
    <w:multiLevelType w:val="hybridMultilevel"/>
    <w:tmpl w:val="DC74092C"/>
    <w:lvl w:ilvl="0" w:tplc="68A052E8">
      <w:numFmt w:val="bullet"/>
      <w:lvlText w:val="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43580E"/>
    <w:multiLevelType w:val="multilevel"/>
    <w:tmpl w:val="D390DF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C40425A"/>
    <w:multiLevelType w:val="hybridMultilevel"/>
    <w:tmpl w:val="63041EC4"/>
    <w:lvl w:ilvl="0" w:tplc="68A052E8">
      <w:numFmt w:val="bullet"/>
      <w:lvlText w:val=""/>
      <w:lvlJc w:val="left"/>
      <w:pPr>
        <w:ind w:left="180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C0010B2"/>
    <w:multiLevelType w:val="hybridMultilevel"/>
    <w:tmpl w:val="45427A8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0CD3A12"/>
    <w:multiLevelType w:val="hybridMultilevel"/>
    <w:tmpl w:val="0E28938E"/>
    <w:lvl w:ilvl="0" w:tplc="68A052E8">
      <w:numFmt w:val="bullet"/>
      <w:lvlText w:val=""/>
      <w:lvlJc w:val="left"/>
      <w:pPr>
        <w:ind w:left="360" w:hanging="360"/>
      </w:pPr>
      <w:rPr>
        <w:rFonts w:ascii="Wingdings" w:eastAsiaTheme="minorHAnsi" w:hAnsi="Wingdings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BB0B8C"/>
    <w:multiLevelType w:val="hybridMultilevel"/>
    <w:tmpl w:val="0DB2E386"/>
    <w:lvl w:ilvl="0" w:tplc="6818F434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3E46FF"/>
    <w:multiLevelType w:val="hybridMultilevel"/>
    <w:tmpl w:val="EBAA752C"/>
    <w:lvl w:ilvl="0" w:tplc="5E30BC1A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4"/>
  </w:num>
  <w:num w:numId="4">
    <w:abstractNumId w:val="2"/>
  </w:num>
  <w:num w:numId="5">
    <w:abstractNumId w:val="3"/>
  </w:num>
  <w:num w:numId="6">
    <w:abstractNumId w:val="0"/>
  </w:num>
  <w:num w:numId="7">
    <w:abstractNumId w:val="1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9"/>
  <w:hideSpellingErrors/>
  <w:hideGrammaticalErrors/>
  <w:proofState w:spelling="clean"/>
  <w:defaultTabStop w:val="720"/>
  <w:bookFoldPrint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SwNLU0tzA3MTIwNDRX0lEKTi0uzszPAymwqAUA0wXE1iwAAAA="/>
  </w:docVars>
  <w:rsids>
    <w:rsidRoot w:val="00C57657"/>
    <w:rsid w:val="00005B30"/>
    <w:rsid w:val="0000670B"/>
    <w:rsid w:val="000079C0"/>
    <w:rsid w:val="00012B36"/>
    <w:rsid w:val="000243D3"/>
    <w:rsid w:val="00036AE3"/>
    <w:rsid w:val="00045933"/>
    <w:rsid w:val="000476F4"/>
    <w:rsid w:val="00047D29"/>
    <w:rsid w:val="000558FB"/>
    <w:rsid w:val="00055A5E"/>
    <w:rsid w:val="00055BB9"/>
    <w:rsid w:val="00056CBD"/>
    <w:rsid w:val="00063E3A"/>
    <w:rsid w:val="0006410F"/>
    <w:rsid w:val="00076E17"/>
    <w:rsid w:val="00077431"/>
    <w:rsid w:val="00081D26"/>
    <w:rsid w:val="00091395"/>
    <w:rsid w:val="00092268"/>
    <w:rsid w:val="00095075"/>
    <w:rsid w:val="00095CD8"/>
    <w:rsid w:val="00097808"/>
    <w:rsid w:val="000A15B0"/>
    <w:rsid w:val="000A79A7"/>
    <w:rsid w:val="000B0CFC"/>
    <w:rsid w:val="000C03AA"/>
    <w:rsid w:val="000C165C"/>
    <w:rsid w:val="000C2B5C"/>
    <w:rsid w:val="000C3D99"/>
    <w:rsid w:val="000C3EBA"/>
    <w:rsid w:val="000D2905"/>
    <w:rsid w:val="000D4113"/>
    <w:rsid w:val="000D72BE"/>
    <w:rsid w:val="000F504D"/>
    <w:rsid w:val="000F67B1"/>
    <w:rsid w:val="00104FB2"/>
    <w:rsid w:val="00106145"/>
    <w:rsid w:val="0010670A"/>
    <w:rsid w:val="00121E12"/>
    <w:rsid w:val="001232B4"/>
    <w:rsid w:val="00124DAB"/>
    <w:rsid w:val="00130995"/>
    <w:rsid w:val="00131741"/>
    <w:rsid w:val="00141BC5"/>
    <w:rsid w:val="00141DB8"/>
    <w:rsid w:val="00143DAE"/>
    <w:rsid w:val="00156F39"/>
    <w:rsid w:val="001625A6"/>
    <w:rsid w:val="00165404"/>
    <w:rsid w:val="00165448"/>
    <w:rsid w:val="00165CD7"/>
    <w:rsid w:val="00166C3A"/>
    <w:rsid w:val="00190DB5"/>
    <w:rsid w:val="001947C5"/>
    <w:rsid w:val="001A7208"/>
    <w:rsid w:val="001B0690"/>
    <w:rsid w:val="001B3A28"/>
    <w:rsid w:val="001C18B7"/>
    <w:rsid w:val="001C34CA"/>
    <w:rsid w:val="001C52E1"/>
    <w:rsid w:val="001D548F"/>
    <w:rsid w:val="001D5931"/>
    <w:rsid w:val="001D7CEB"/>
    <w:rsid w:val="001E7929"/>
    <w:rsid w:val="0020445E"/>
    <w:rsid w:val="00210135"/>
    <w:rsid w:val="00216434"/>
    <w:rsid w:val="00217EE6"/>
    <w:rsid w:val="00221695"/>
    <w:rsid w:val="00224424"/>
    <w:rsid w:val="002262B6"/>
    <w:rsid w:val="00234E78"/>
    <w:rsid w:val="00236DAB"/>
    <w:rsid w:val="00250703"/>
    <w:rsid w:val="00252809"/>
    <w:rsid w:val="00254A82"/>
    <w:rsid w:val="002551F9"/>
    <w:rsid w:val="00255570"/>
    <w:rsid w:val="002734A1"/>
    <w:rsid w:val="0027389F"/>
    <w:rsid w:val="00280CF7"/>
    <w:rsid w:val="00287095"/>
    <w:rsid w:val="0029429F"/>
    <w:rsid w:val="00294510"/>
    <w:rsid w:val="002A1367"/>
    <w:rsid w:val="002B0CF1"/>
    <w:rsid w:val="002B1E0B"/>
    <w:rsid w:val="002C5021"/>
    <w:rsid w:val="002D5846"/>
    <w:rsid w:val="002D6888"/>
    <w:rsid w:val="002E29FA"/>
    <w:rsid w:val="002E417B"/>
    <w:rsid w:val="002E5D6F"/>
    <w:rsid w:val="002E716B"/>
    <w:rsid w:val="002F4756"/>
    <w:rsid w:val="00302207"/>
    <w:rsid w:val="00302479"/>
    <w:rsid w:val="00303288"/>
    <w:rsid w:val="00306A72"/>
    <w:rsid w:val="003138A9"/>
    <w:rsid w:val="00317CBC"/>
    <w:rsid w:val="00320F1F"/>
    <w:rsid w:val="00323338"/>
    <w:rsid w:val="00331545"/>
    <w:rsid w:val="003475F3"/>
    <w:rsid w:val="0035259C"/>
    <w:rsid w:val="00367144"/>
    <w:rsid w:val="003700E8"/>
    <w:rsid w:val="00372693"/>
    <w:rsid w:val="0037555A"/>
    <w:rsid w:val="00380EAB"/>
    <w:rsid w:val="00382AA8"/>
    <w:rsid w:val="003836F0"/>
    <w:rsid w:val="003838E8"/>
    <w:rsid w:val="00384580"/>
    <w:rsid w:val="00386708"/>
    <w:rsid w:val="00390517"/>
    <w:rsid w:val="00390C35"/>
    <w:rsid w:val="00396EB6"/>
    <w:rsid w:val="003A2D61"/>
    <w:rsid w:val="003A51A8"/>
    <w:rsid w:val="003B27E7"/>
    <w:rsid w:val="003B2E84"/>
    <w:rsid w:val="003B43B3"/>
    <w:rsid w:val="003C028F"/>
    <w:rsid w:val="003C72E5"/>
    <w:rsid w:val="003D29D7"/>
    <w:rsid w:val="003D7380"/>
    <w:rsid w:val="003E1C2F"/>
    <w:rsid w:val="003E3D88"/>
    <w:rsid w:val="003E6513"/>
    <w:rsid w:val="003E7D12"/>
    <w:rsid w:val="003F0381"/>
    <w:rsid w:val="00402975"/>
    <w:rsid w:val="0041015A"/>
    <w:rsid w:val="004214E4"/>
    <w:rsid w:val="00425D32"/>
    <w:rsid w:val="004319A0"/>
    <w:rsid w:val="00433CB1"/>
    <w:rsid w:val="00450633"/>
    <w:rsid w:val="004506A0"/>
    <w:rsid w:val="00452D9A"/>
    <w:rsid w:val="00455810"/>
    <w:rsid w:val="00461B1E"/>
    <w:rsid w:val="00472012"/>
    <w:rsid w:val="00472266"/>
    <w:rsid w:val="00494327"/>
    <w:rsid w:val="00495BB7"/>
    <w:rsid w:val="00496002"/>
    <w:rsid w:val="00496E98"/>
    <w:rsid w:val="004A08E7"/>
    <w:rsid w:val="004A23B9"/>
    <w:rsid w:val="004B3805"/>
    <w:rsid w:val="004B6BC0"/>
    <w:rsid w:val="004B70F2"/>
    <w:rsid w:val="004C5CF0"/>
    <w:rsid w:val="004D1A92"/>
    <w:rsid w:val="004D622F"/>
    <w:rsid w:val="004D653F"/>
    <w:rsid w:val="004E17A4"/>
    <w:rsid w:val="004E442E"/>
    <w:rsid w:val="004F0F95"/>
    <w:rsid w:val="004F1728"/>
    <w:rsid w:val="00505A58"/>
    <w:rsid w:val="00505C58"/>
    <w:rsid w:val="005117EC"/>
    <w:rsid w:val="0051233B"/>
    <w:rsid w:val="005127C2"/>
    <w:rsid w:val="005172CC"/>
    <w:rsid w:val="005172CF"/>
    <w:rsid w:val="00517AB8"/>
    <w:rsid w:val="005257F4"/>
    <w:rsid w:val="00526DF9"/>
    <w:rsid w:val="00534021"/>
    <w:rsid w:val="005403B6"/>
    <w:rsid w:val="005467AA"/>
    <w:rsid w:val="00546B1D"/>
    <w:rsid w:val="00547A2F"/>
    <w:rsid w:val="00550169"/>
    <w:rsid w:val="00570852"/>
    <w:rsid w:val="005715C5"/>
    <w:rsid w:val="00573A0B"/>
    <w:rsid w:val="00573B66"/>
    <w:rsid w:val="00575D82"/>
    <w:rsid w:val="00577F70"/>
    <w:rsid w:val="005845D5"/>
    <w:rsid w:val="00585A9A"/>
    <w:rsid w:val="00585C48"/>
    <w:rsid w:val="005922A0"/>
    <w:rsid w:val="00594FBB"/>
    <w:rsid w:val="0059656D"/>
    <w:rsid w:val="005A57F1"/>
    <w:rsid w:val="005B1AA0"/>
    <w:rsid w:val="005B5247"/>
    <w:rsid w:val="005B646A"/>
    <w:rsid w:val="005D3E49"/>
    <w:rsid w:val="005F0D8D"/>
    <w:rsid w:val="005F1BB2"/>
    <w:rsid w:val="00601249"/>
    <w:rsid w:val="00605C49"/>
    <w:rsid w:val="00607625"/>
    <w:rsid w:val="00637253"/>
    <w:rsid w:val="00637D61"/>
    <w:rsid w:val="0064070B"/>
    <w:rsid w:val="006438F1"/>
    <w:rsid w:val="0065069A"/>
    <w:rsid w:val="006609D5"/>
    <w:rsid w:val="0066378F"/>
    <w:rsid w:val="0066486D"/>
    <w:rsid w:val="0066654D"/>
    <w:rsid w:val="00673995"/>
    <w:rsid w:val="006764E4"/>
    <w:rsid w:val="0067747E"/>
    <w:rsid w:val="00682EA0"/>
    <w:rsid w:val="006A1D0B"/>
    <w:rsid w:val="006A5D1E"/>
    <w:rsid w:val="006B119C"/>
    <w:rsid w:val="006B54B8"/>
    <w:rsid w:val="006C0A88"/>
    <w:rsid w:val="006D0C40"/>
    <w:rsid w:val="006D58FE"/>
    <w:rsid w:val="006D6C4C"/>
    <w:rsid w:val="006E03ED"/>
    <w:rsid w:val="006E06B9"/>
    <w:rsid w:val="006E2D51"/>
    <w:rsid w:val="006E3075"/>
    <w:rsid w:val="006E4B8E"/>
    <w:rsid w:val="006F2B36"/>
    <w:rsid w:val="006F5A27"/>
    <w:rsid w:val="006F705E"/>
    <w:rsid w:val="007010E8"/>
    <w:rsid w:val="00701979"/>
    <w:rsid w:val="007104E2"/>
    <w:rsid w:val="00710D98"/>
    <w:rsid w:val="007239E2"/>
    <w:rsid w:val="00733120"/>
    <w:rsid w:val="0074008B"/>
    <w:rsid w:val="0074050B"/>
    <w:rsid w:val="0074215C"/>
    <w:rsid w:val="00754DAA"/>
    <w:rsid w:val="00761398"/>
    <w:rsid w:val="00763F66"/>
    <w:rsid w:val="0076561D"/>
    <w:rsid w:val="00765AA6"/>
    <w:rsid w:val="007720A2"/>
    <w:rsid w:val="00775E3B"/>
    <w:rsid w:val="00777280"/>
    <w:rsid w:val="007777EC"/>
    <w:rsid w:val="00777D59"/>
    <w:rsid w:val="007829D6"/>
    <w:rsid w:val="007910AE"/>
    <w:rsid w:val="007A01DF"/>
    <w:rsid w:val="007A4131"/>
    <w:rsid w:val="007A7F55"/>
    <w:rsid w:val="007B339C"/>
    <w:rsid w:val="007B45D4"/>
    <w:rsid w:val="007C0B5E"/>
    <w:rsid w:val="007D2D93"/>
    <w:rsid w:val="007D56D4"/>
    <w:rsid w:val="007D6528"/>
    <w:rsid w:val="007D7333"/>
    <w:rsid w:val="007F100A"/>
    <w:rsid w:val="007F5C14"/>
    <w:rsid w:val="00804062"/>
    <w:rsid w:val="00804440"/>
    <w:rsid w:val="00805D6A"/>
    <w:rsid w:val="00813D0F"/>
    <w:rsid w:val="00815F3E"/>
    <w:rsid w:val="0081730F"/>
    <w:rsid w:val="00817B6B"/>
    <w:rsid w:val="0082291B"/>
    <w:rsid w:val="00824DD6"/>
    <w:rsid w:val="00824E22"/>
    <w:rsid w:val="00833523"/>
    <w:rsid w:val="008411BA"/>
    <w:rsid w:val="008424A2"/>
    <w:rsid w:val="00851743"/>
    <w:rsid w:val="00851BBC"/>
    <w:rsid w:val="0085268B"/>
    <w:rsid w:val="00855E16"/>
    <w:rsid w:val="00862C6E"/>
    <w:rsid w:val="00871E7E"/>
    <w:rsid w:val="00873E81"/>
    <w:rsid w:val="00875D67"/>
    <w:rsid w:val="00876326"/>
    <w:rsid w:val="008822A8"/>
    <w:rsid w:val="008846B3"/>
    <w:rsid w:val="00890EF7"/>
    <w:rsid w:val="008A2B52"/>
    <w:rsid w:val="008A403A"/>
    <w:rsid w:val="008A42ED"/>
    <w:rsid w:val="008A4D9F"/>
    <w:rsid w:val="008A50CE"/>
    <w:rsid w:val="008A5688"/>
    <w:rsid w:val="008A6334"/>
    <w:rsid w:val="008A7F08"/>
    <w:rsid w:val="008B2041"/>
    <w:rsid w:val="008B2D37"/>
    <w:rsid w:val="008C2015"/>
    <w:rsid w:val="008C58FA"/>
    <w:rsid w:val="008D3A93"/>
    <w:rsid w:val="008D6216"/>
    <w:rsid w:val="008E3B12"/>
    <w:rsid w:val="008F0CCE"/>
    <w:rsid w:val="008F418A"/>
    <w:rsid w:val="008F7BF3"/>
    <w:rsid w:val="00906929"/>
    <w:rsid w:val="00910086"/>
    <w:rsid w:val="009100D0"/>
    <w:rsid w:val="00912F66"/>
    <w:rsid w:val="00917A45"/>
    <w:rsid w:val="00930965"/>
    <w:rsid w:val="00931E47"/>
    <w:rsid w:val="009322A8"/>
    <w:rsid w:val="00933930"/>
    <w:rsid w:val="00936497"/>
    <w:rsid w:val="00940664"/>
    <w:rsid w:val="009408B5"/>
    <w:rsid w:val="00941355"/>
    <w:rsid w:val="00951C1C"/>
    <w:rsid w:val="00953257"/>
    <w:rsid w:val="0096432D"/>
    <w:rsid w:val="0096438E"/>
    <w:rsid w:val="0096523F"/>
    <w:rsid w:val="009737FC"/>
    <w:rsid w:val="00981ECF"/>
    <w:rsid w:val="00987EC3"/>
    <w:rsid w:val="00990FDE"/>
    <w:rsid w:val="009960B6"/>
    <w:rsid w:val="009A5EB1"/>
    <w:rsid w:val="009B27B3"/>
    <w:rsid w:val="009B4C8A"/>
    <w:rsid w:val="009C183E"/>
    <w:rsid w:val="009C28FF"/>
    <w:rsid w:val="009C3B6D"/>
    <w:rsid w:val="009C7F15"/>
    <w:rsid w:val="009D5BCB"/>
    <w:rsid w:val="009D693E"/>
    <w:rsid w:val="009E1D8B"/>
    <w:rsid w:val="009E7A97"/>
    <w:rsid w:val="009F1515"/>
    <w:rsid w:val="009F1E1B"/>
    <w:rsid w:val="009F31C9"/>
    <w:rsid w:val="009F4D15"/>
    <w:rsid w:val="00A01B1F"/>
    <w:rsid w:val="00A02B71"/>
    <w:rsid w:val="00A104DD"/>
    <w:rsid w:val="00A125AC"/>
    <w:rsid w:val="00A154AC"/>
    <w:rsid w:val="00A2462F"/>
    <w:rsid w:val="00A27DB2"/>
    <w:rsid w:val="00A31052"/>
    <w:rsid w:val="00A315BC"/>
    <w:rsid w:val="00A41396"/>
    <w:rsid w:val="00A41FF7"/>
    <w:rsid w:val="00A478F0"/>
    <w:rsid w:val="00A5597A"/>
    <w:rsid w:val="00A57702"/>
    <w:rsid w:val="00A61729"/>
    <w:rsid w:val="00A6177F"/>
    <w:rsid w:val="00A649C0"/>
    <w:rsid w:val="00A664B6"/>
    <w:rsid w:val="00A72504"/>
    <w:rsid w:val="00A72C1C"/>
    <w:rsid w:val="00A75A53"/>
    <w:rsid w:val="00A8041F"/>
    <w:rsid w:val="00A84871"/>
    <w:rsid w:val="00A85281"/>
    <w:rsid w:val="00A853A4"/>
    <w:rsid w:val="00A93486"/>
    <w:rsid w:val="00A9368D"/>
    <w:rsid w:val="00AA00A0"/>
    <w:rsid w:val="00AA3CF1"/>
    <w:rsid w:val="00AA6648"/>
    <w:rsid w:val="00AA7BE1"/>
    <w:rsid w:val="00AB5903"/>
    <w:rsid w:val="00AC4E71"/>
    <w:rsid w:val="00AE74F0"/>
    <w:rsid w:val="00AF2F6F"/>
    <w:rsid w:val="00AF732F"/>
    <w:rsid w:val="00B01A64"/>
    <w:rsid w:val="00B101D7"/>
    <w:rsid w:val="00B250B7"/>
    <w:rsid w:val="00B260C2"/>
    <w:rsid w:val="00B34D86"/>
    <w:rsid w:val="00B35860"/>
    <w:rsid w:val="00B37476"/>
    <w:rsid w:val="00B43415"/>
    <w:rsid w:val="00B51292"/>
    <w:rsid w:val="00B55CAA"/>
    <w:rsid w:val="00B5647B"/>
    <w:rsid w:val="00B56886"/>
    <w:rsid w:val="00B56B20"/>
    <w:rsid w:val="00B604E7"/>
    <w:rsid w:val="00B719FE"/>
    <w:rsid w:val="00B7396B"/>
    <w:rsid w:val="00B779C7"/>
    <w:rsid w:val="00B839ED"/>
    <w:rsid w:val="00B85973"/>
    <w:rsid w:val="00B947F5"/>
    <w:rsid w:val="00BA0A4E"/>
    <w:rsid w:val="00BA2160"/>
    <w:rsid w:val="00BA4E6C"/>
    <w:rsid w:val="00BA7BE9"/>
    <w:rsid w:val="00BB0B0C"/>
    <w:rsid w:val="00BB4077"/>
    <w:rsid w:val="00BB65E0"/>
    <w:rsid w:val="00BB719A"/>
    <w:rsid w:val="00BC14CA"/>
    <w:rsid w:val="00BC3BCB"/>
    <w:rsid w:val="00BC3C6D"/>
    <w:rsid w:val="00BC4D7A"/>
    <w:rsid w:val="00BD131C"/>
    <w:rsid w:val="00BD5726"/>
    <w:rsid w:val="00BE1AB2"/>
    <w:rsid w:val="00BE4A2F"/>
    <w:rsid w:val="00BE6A15"/>
    <w:rsid w:val="00BE7401"/>
    <w:rsid w:val="00BF377D"/>
    <w:rsid w:val="00BF55DF"/>
    <w:rsid w:val="00C00799"/>
    <w:rsid w:val="00C02F4D"/>
    <w:rsid w:val="00C0346C"/>
    <w:rsid w:val="00C06FEC"/>
    <w:rsid w:val="00C17FD5"/>
    <w:rsid w:val="00C2234F"/>
    <w:rsid w:val="00C26423"/>
    <w:rsid w:val="00C30C99"/>
    <w:rsid w:val="00C31613"/>
    <w:rsid w:val="00C32545"/>
    <w:rsid w:val="00C3259E"/>
    <w:rsid w:val="00C363C7"/>
    <w:rsid w:val="00C36F60"/>
    <w:rsid w:val="00C37965"/>
    <w:rsid w:val="00C417FF"/>
    <w:rsid w:val="00C41956"/>
    <w:rsid w:val="00C453E4"/>
    <w:rsid w:val="00C558CD"/>
    <w:rsid w:val="00C57657"/>
    <w:rsid w:val="00C62539"/>
    <w:rsid w:val="00C625F5"/>
    <w:rsid w:val="00C63953"/>
    <w:rsid w:val="00C64C1E"/>
    <w:rsid w:val="00C73B4E"/>
    <w:rsid w:val="00C828C7"/>
    <w:rsid w:val="00C85D3C"/>
    <w:rsid w:val="00C9036E"/>
    <w:rsid w:val="00C9219D"/>
    <w:rsid w:val="00C9371D"/>
    <w:rsid w:val="00C9687F"/>
    <w:rsid w:val="00CB1392"/>
    <w:rsid w:val="00CB6151"/>
    <w:rsid w:val="00CB6C2F"/>
    <w:rsid w:val="00CC106D"/>
    <w:rsid w:val="00CD2A9D"/>
    <w:rsid w:val="00CD4E4B"/>
    <w:rsid w:val="00CE3F2B"/>
    <w:rsid w:val="00CE64AF"/>
    <w:rsid w:val="00CF1116"/>
    <w:rsid w:val="00CF29AF"/>
    <w:rsid w:val="00CF4668"/>
    <w:rsid w:val="00D00841"/>
    <w:rsid w:val="00D00DAB"/>
    <w:rsid w:val="00D018D0"/>
    <w:rsid w:val="00D021B3"/>
    <w:rsid w:val="00D0642B"/>
    <w:rsid w:val="00D14961"/>
    <w:rsid w:val="00D1691A"/>
    <w:rsid w:val="00D208BB"/>
    <w:rsid w:val="00D21AD1"/>
    <w:rsid w:val="00D27EAC"/>
    <w:rsid w:val="00D32503"/>
    <w:rsid w:val="00D33D67"/>
    <w:rsid w:val="00D43F60"/>
    <w:rsid w:val="00D45DE3"/>
    <w:rsid w:val="00D52783"/>
    <w:rsid w:val="00D54482"/>
    <w:rsid w:val="00D61144"/>
    <w:rsid w:val="00D6384C"/>
    <w:rsid w:val="00D64C89"/>
    <w:rsid w:val="00D667C1"/>
    <w:rsid w:val="00D73BB0"/>
    <w:rsid w:val="00D74735"/>
    <w:rsid w:val="00D74ABB"/>
    <w:rsid w:val="00D76183"/>
    <w:rsid w:val="00D83D9A"/>
    <w:rsid w:val="00D83F98"/>
    <w:rsid w:val="00D90DA8"/>
    <w:rsid w:val="00DA4711"/>
    <w:rsid w:val="00DB25C1"/>
    <w:rsid w:val="00DB6C3C"/>
    <w:rsid w:val="00DB7782"/>
    <w:rsid w:val="00DB7808"/>
    <w:rsid w:val="00DC793B"/>
    <w:rsid w:val="00DD3803"/>
    <w:rsid w:val="00DD44DB"/>
    <w:rsid w:val="00DD4874"/>
    <w:rsid w:val="00DD79F1"/>
    <w:rsid w:val="00DE6175"/>
    <w:rsid w:val="00DF47AD"/>
    <w:rsid w:val="00DF5C4E"/>
    <w:rsid w:val="00E0173C"/>
    <w:rsid w:val="00E03E8B"/>
    <w:rsid w:val="00E05175"/>
    <w:rsid w:val="00E05FFE"/>
    <w:rsid w:val="00E06E7F"/>
    <w:rsid w:val="00E13ED5"/>
    <w:rsid w:val="00E15D9A"/>
    <w:rsid w:val="00E17A16"/>
    <w:rsid w:val="00E2051D"/>
    <w:rsid w:val="00E20EA9"/>
    <w:rsid w:val="00E30BBB"/>
    <w:rsid w:val="00E3107A"/>
    <w:rsid w:val="00E31582"/>
    <w:rsid w:val="00E40EC0"/>
    <w:rsid w:val="00E41076"/>
    <w:rsid w:val="00E431BF"/>
    <w:rsid w:val="00E43EDF"/>
    <w:rsid w:val="00E4608F"/>
    <w:rsid w:val="00E46BF2"/>
    <w:rsid w:val="00E5288A"/>
    <w:rsid w:val="00E723FD"/>
    <w:rsid w:val="00E73950"/>
    <w:rsid w:val="00E744D9"/>
    <w:rsid w:val="00E76A07"/>
    <w:rsid w:val="00E8498C"/>
    <w:rsid w:val="00E923B1"/>
    <w:rsid w:val="00E92886"/>
    <w:rsid w:val="00E94B13"/>
    <w:rsid w:val="00EA547A"/>
    <w:rsid w:val="00EB0550"/>
    <w:rsid w:val="00EB0DA5"/>
    <w:rsid w:val="00EB171C"/>
    <w:rsid w:val="00EB460D"/>
    <w:rsid w:val="00EB506D"/>
    <w:rsid w:val="00EB53CC"/>
    <w:rsid w:val="00EB5FB3"/>
    <w:rsid w:val="00EB790C"/>
    <w:rsid w:val="00EC3321"/>
    <w:rsid w:val="00EC6478"/>
    <w:rsid w:val="00ED0CA1"/>
    <w:rsid w:val="00ED2D1E"/>
    <w:rsid w:val="00ED3257"/>
    <w:rsid w:val="00ED41A8"/>
    <w:rsid w:val="00ED438E"/>
    <w:rsid w:val="00EE2860"/>
    <w:rsid w:val="00EE4999"/>
    <w:rsid w:val="00EE4C92"/>
    <w:rsid w:val="00EE5738"/>
    <w:rsid w:val="00EE597F"/>
    <w:rsid w:val="00EE7381"/>
    <w:rsid w:val="00EF08FD"/>
    <w:rsid w:val="00EF61DC"/>
    <w:rsid w:val="00EF7343"/>
    <w:rsid w:val="00F013E6"/>
    <w:rsid w:val="00F0179B"/>
    <w:rsid w:val="00F10B3E"/>
    <w:rsid w:val="00F14806"/>
    <w:rsid w:val="00F161CF"/>
    <w:rsid w:val="00F17B22"/>
    <w:rsid w:val="00F21D86"/>
    <w:rsid w:val="00F31E83"/>
    <w:rsid w:val="00F354BC"/>
    <w:rsid w:val="00F36C4C"/>
    <w:rsid w:val="00F36FAE"/>
    <w:rsid w:val="00F45F02"/>
    <w:rsid w:val="00F5572F"/>
    <w:rsid w:val="00F5691A"/>
    <w:rsid w:val="00F60665"/>
    <w:rsid w:val="00F637CC"/>
    <w:rsid w:val="00F66A98"/>
    <w:rsid w:val="00F74C9D"/>
    <w:rsid w:val="00F7686A"/>
    <w:rsid w:val="00F87355"/>
    <w:rsid w:val="00F92694"/>
    <w:rsid w:val="00F92C8D"/>
    <w:rsid w:val="00F93759"/>
    <w:rsid w:val="00FA0E14"/>
    <w:rsid w:val="00FA6B4C"/>
    <w:rsid w:val="00FB14A7"/>
    <w:rsid w:val="00FC2245"/>
    <w:rsid w:val="00FC7F77"/>
    <w:rsid w:val="00FD1E02"/>
    <w:rsid w:val="00FD4F3E"/>
    <w:rsid w:val="00FD56CC"/>
    <w:rsid w:val="00FE33DB"/>
    <w:rsid w:val="00FE68AB"/>
    <w:rsid w:val="00FF0A73"/>
    <w:rsid w:val="00FF0A8A"/>
    <w:rsid w:val="00FF543E"/>
    <w:rsid w:val="00FF6E56"/>
    <w:rsid w:val="00FF7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723EA0"/>
  <w15:chartTrackingRefBased/>
  <w15:docId w15:val="{62F9FDC6-F1A8-401C-A322-D50485B2A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Standaard"/>
    <w:link w:val="Kop1Char"/>
    <w:uiPriority w:val="9"/>
    <w:qFormat/>
    <w:rsid w:val="007829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4D622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Kop4">
    <w:name w:val="heading 4"/>
    <w:basedOn w:val="Standaard"/>
    <w:next w:val="Standaard"/>
    <w:link w:val="Kop4Char"/>
    <w:uiPriority w:val="9"/>
    <w:semiHidden/>
    <w:unhideWhenUsed/>
    <w:qFormat/>
    <w:rsid w:val="00C2642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Lijstalinea">
    <w:name w:val="List Paragraph"/>
    <w:basedOn w:val="Standaard"/>
    <w:uiPriority w:val="34"/>
    <w:qFormat/>
    <w:rsid w:val="00585C48"/>
    <w:pPr>
      <w:ind w:left="720"/>
      <w:contextualSpacing/>
    </w:pPr>
  </w:style>
  <w:style w:type="paragraph" w:styleId="Titel">
    <w:name w:val="Title"/>
    <w:basedOn w:val="Standaard"/>
    <w:next w:val="Standaard"/>
    <w:link w:val="TitelChar"/>
    <w:uiPriority w:val="10"/>
    <w:qFormat/>
    <w:rsid w:val="0080406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8040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p1Char">
    <w:name w:val="Kop 1 Char"/>
    <w:basedOn w:val="Standaardalinea-lettertype"/>
    <w:link w:val="Kop1"/>
    <w:uiPriority w:val="9"/>
    <w:rsid w:val="007829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ndertitel">
    <w:name w:val="Subtitle"/>
    <w:basedOn w:val="Standaard"/>
    <w:next w:val="Standaard"/>
    <w:link w:val="OndertitelChar"/>
    <w:uiPriority w:val="11"/>
    <w:qFormat/>
    <w:rsid w:val="0036714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367144"/>
    <w:rPr>
      <w:rFonts w:eastAsiaTheme="minorEastAsia"/>
      <w:color w:val="5A5A5A" w:themeColor="text1" w:themeTint="A5"/>
      <w:spacing w:val="15"/>
    </w:rPr>
  </w:style>
  <w:style w:type="character" w:styleId="Subtielebenadrukking">
    <w:name w:val="Subtle Emphasis"/>
    <w:basedOn w:val="Standaardalinea-lettertype"/>
    <w:uiPriority w:val="19"/>
    <w:qFormat/>
    <w:rsid w:val="00F66A98"/>
    <w:rPr>
      <w:i/>
      <w:iCs/>
      <w:color w:val="404040" w:themeColor="text1" w:themeTint="BF"/>
    </w:rPr>
  </w:style>
  <w:style w:type="paragraph" w:styleId="Koptekst">
    <w:name w:val="header"/>
    <w:basedOn w:val="Standaard"/>
    <w:link w:val="KoptekstChar"/>
    <w:uiPriority w:val="99"/>
    <w:unhideWhenUsed/>
    <w:rsid w:val="00EB0D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EB0DA5"/>
  </w:style>
  <w:style w:type="paragraph" w:styleId="Voettekst">
    <w:name w:val="footer"/>
    <w:basedOn w:val="Standaard"/>
    <w:link w:val="VoettekstChar"/>
    <w:uiPriority w:val="99"/>
    <w:unhideWhenUsed/>
    <w:rsid w:val="00EB0D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EB0DA5"/>
  </w:style>
  <w:style w:type="character" w:customStyle="1" w:styleId="Kop2Char">
    <w:name w:val="Kop 2 Char"/>
    <w:basedOn w:val="Standaardalinea-lettertype"/>
    <w:link w:val="Kop2"/>
    <w:uiPriority w:val="9"/>
    <w:rsid w:val="004D622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Standaardalinea-lettertype"/>
    <w:uiPriority w:val="99"/>
    <w:unhideWhenUsed/>
    <w:rsid w:val="00DD44DB"/>
    <w:rPr>
      <w:color w:val="0563C1" w:themeColor="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DD44DB"/>
    <w:rPr>
      <w:color w:val="605E5C"/>
      <w:shd w:val="clear" w:color="auto" w:fill="E1DFDD"/>
    </w:rPr>
  </w:style>
  <w:style w:type="paragraph" w:styleId="Kopvaninhoudsopgave">
    <w:name w:val="TOC Heading"/>
    <w:basedOn w:val="Kop1"/>
    <w:next w:val="Standaard"/>
    <w:uiPriority w:val="39"/>
    <w:unhideWhenUsed/>
    <w:qFormat/>
    <w:rsid w:val="002F4756"/>
    <w:pPr>
      <w:outlineLvl w:val="9"/>
    </w:pPr>
    <w:rPr>
      <w:lang w:eastAsia="en-GB"/>
    </w:rPr>
  </w:style>
  <w:style w:type="paragraph" w:styleId="Inhopg1">
    <w:name w:val="toc 1"/>
    <w:basedOn w:val="Standaard"/>
    <w:next w:val="Standaard"/>
    <w:autoRedefine/>
    <w:uiPriority w:val="39"/>
    <w:unhideWhenUsed/>
    <w:rsid w:val="002F4756"/>
    <w:pPr>
      <w:spacing w:after="100"/>
    </w:pPr>
  </w:style>
  <w:style w:type="paragraph" w:styleId="Inhopg2">
    <w:name w:val="toc 2"/>
    <w:basedOn w:val="Standaard"/>
    <w:next w:val="Standaard"/>
    <w:autoRedefine/>
    <w:uiPriority w:val="39"/>
    <w:unhideWhenUsed/>
    <w:rsid w:val="002F4756"/>
    <w:pPr>
      <w:spacing w:after="100"/>
      <w:ind w:left="220"/>
    </w:pPr>
  </w:style>
  <w:style w:type="paragraph" w:styleId="Geenafstand">
    <w:name w:val="No Spacing"/>
    <w:link w:val="GeenafstandChar"/>
    <w:uiPriority w:val="1"/>
    <w:qFormat/>
    <w:rsid w:val="00C64C1E"/>
    <w:pPr>
      <w:spacing w:after="0" w:line="240" w:lineRule="auto"/>
    </w:pPr>
    <w:rPr>
      <w:rFonts w:eastAsiaTheme="minorEastAsia"/>
      <w:lang w:eastAsia="en-GB"/>
    </w:rPr>
  </w:style>
  <w:style w:type="character" w:customStyle="1" w:styleId="GeenafstandChar">
    <w:name w:val="Geen afstand Char"/>
    <w:basedOn w:val="Standaardalinea-lettertype"/>
    <w:link w:val="Geenafstand"/>
    <w:uiPriority w:val="1"/>
    <w:rsid w:val="00C64C1E"/>
    <w:rPr>
      <w:rFonts w:eastAsiaTheme="minorEastAsia"/>
      <w:lang w:eastAsia="en-GB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C2642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505C58"/>
    <w:pPr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505C58"/>
    <w:rPr>
      <w:rFonts w:ascii="Arial" w:hAnsi="Arial" w:cs="Arial"/>
      <w:sz w:val="18"/>
      <w:szCs w:val="18"/>
    </w:rPr>
  </w:style>
  <w:style w:type="table" w:styleId="Tabelraster">
    <w:name w:val="Table Grid"/>
    <w:basedOn w:val="Standaardtabel"/>
    <w:uiPriority w:val="39"/>
    <w:rsid w:val="000C3E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104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1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4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0-03-27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2C3FAAE-450F-41EE-86DB-3010D3F684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2</TotalTime>
  <Pages>1</Pages>
  <Words>461</Words>
  <Characters>2628</Characters>
  <Application>Microsoft Office Word</Application>
  <DocSecurity>0</DocSecurity>
  <Lines>21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D1 – A data Project
An Arduino Uno / Wifi KIT</vt:lpstr>
    </vt:vector>
  </TitlesOfParts>
  <Company>AlbaElectronics.NL</Company>
  <LinksUpToDate>false</LinksUpToDate>
  <CharactersWithSpaces>3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1 – A data Project
An Arduino Uno / Wifi KIT</dc:title>
  <dc:subject>Micro SD Reader / MiCRO SD / LCD / Sensor</dc:subject>
  <dc:creator>Madalina</dc:creator>
  <cp:keywords/>
  <dc:description/>
  <cp:lastModifiedBy>Madalina Drugan</cp:lastModifiedBy>
  <cp:revision>21</cp:revision>
  <cp:lastPrinted>2020-04-25T07:06:00Z</cp:lastPrinted>
  <dcterms:created xsi:type="dcterms:W3CDTF">2020-04-24T18:48:00Z</dcterms:created>
  <dcterms:modified xsi:type="dcterms:W3CDTF">2020-04-25T07:11:00Z</dcterms:modified>
</cp:coreProperties>
</file>